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64D1B5A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CA2136">
        <w:rPr>
          <w:rFonts w:eastAsia="Times New Roman"/>
        </w:rPr>
        <w:t xml:space="preserve"> – Secondary Component</w:t>
      </w:r>
    </w:p>
    <w:p w14:paraId="7A5A68F0" w14:textId="04A2AC75" w:rsidR="00EA581C" w:rsidRDefault="00690071" w:rsidP="00E60D07">
      <w:pPr>
        <w:pStyle w:val="Heading1"/>
        <w:spacing w:before="0"/>
        <w:rPr>
          <w:rFonts w:eastAsia="Times New Roman"/>
        </w:rPr>
      </w:pPr>
      <w:r w:rsidRPr="00690071">
        <w:rPr>
          <w:rFonts w:eastAsia="Times New Roman"/>
        </w:rPr>
        <w:t>Electrical, Electronic and Communications Engineering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303</w:t>
      </w:r>
    </w:p>
    <w:p w14:paraId="3FD86B02" w14:textId="6063041A" w:rsidR="00E60D07" w:rsidRPr="000C167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A2136">
        <w:rPr>
          <w:rFonts w:eastAsia="Times New Roman"/>
          <w:sz w:val="24"/>
          <w:szCs w:val="24"/>
        </w:rPr>
        <w:t>H</w:t>
      </w:r>
      <w:r w:rsidR="00E60D07" w:rsidRPr="00CA2136">
        <w:rPr>
          <w:rFonts w:eastAsia="Times New Roman"/>
          <w:sz w:val="24"/>
          <w:szCs w:val="24"/>
        </w:rPr>
        <w:t xml:space="preserve">igh </w:t>
      </w:r>
      <w:r w:rsidRPr="00CA2136">
        <w:rPr>
          <w:rFonts w:eastAsia="Times New Roman"/>
          <w:sz w:val="24"/>
          <w:szCs w:val="24"/>
        </w:rPr>
        <w:t>S</w:t>
      </w:r>
      <w:r w:rsidR="00E60D07" w:rsidRPr="00CA2136">
        <w:rPr>
          <w:rFonts w:eastAsia="Times New Roman"/>
          <w:sz w:val="24"/>
          <w:szCs w:val="24"/>
        </w:rPr>
        <w:t xml:space="preserve">chool </w:t>
      </w:r>
      <w:r w:rsidRPr="00CA2136">
        <w:rPr>
          <w:rFonts w:eastAsia="Times New Roman"/>
          <w:sz w:val="24"/>
          <w:szCs w:val="24"/>
        </w:rPr>
        <w:t>G</w:t>
      </w:r>
      <w:r w:rsidR="00E60D07" w:rsidRPr="00CA2136">
        <w:rPr>
          <w:rFonts w:eastAsia="Times New Roman"/>
          <w:sz w:val="24"/>
          <w:szCs w:val="24"/>
        </w:rPr>
        <w:t xml:space="preserve">raduation </w:t>
      </w:r>
      <w:r w:rsidR="005D4896" w:rsidRPr="00277C6C">
        <w:rPr>
          <w:rFonts w:eastAsia="Times New Roman"/>
          <w:sz w:val="24"/>
          <w:szCs w:val="24"/>
        </w:rPr>
        <w:t>Y</w:t>
      </w:r>
      <w:r w:rsidR="00E60D07" w:rsidRPr="00277C6C">
        <w:rPr>
          <w:rFonts w:eastAsia="Times New Roman"/>
          <w:sz w:val="24"/>
          <w:szCs w:val="24"/>
        </w:rPr>
        <w:t xml:space="preserve">ears </w:t>
      </w:r>
      <w:bookmarkEnd w:id="0"/>
      <w:r w:rsidR="000C1676" w:rsidRPr="00277C6C">
        <w:rPr>
          <w:rFonts w:eastAsia="Times New Roman"/>
          <w:sz w:val="24"/>
          <w:szCs w:val="24"/>
        </w:rPr>
        <w:t>2025, 2026, 2027</w:t>
      </w:r>
    </w:p>
    <w:p w14:paraId="523AF23E" w14:textId="0617367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690071">
        <w:rPr>
          <w:rFonts w:eastAsia="Times New Roman"/>
        </w:rPr>
        <w:t>afety</w:t>
      </w:r>
    </w:p>
    <w:tbl>
      <w:tblPr>
        <w:tblStyle w:val="GridTable4-Accent1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DA96E8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bookmarkEnd w:id="1"/>
      <w:tr w:rsidR="00690071" w:rsidRPr="00E60D07" w14:paraId="594B24A7" w14:textId="77777777" w:rsidTr="00690071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DCDFC46" w:rsidR="00690071" w:rsidRPr="00EA581C" w:rsidRDefault="00690071" w:rsidP="00690071">
            <w:pPr>
              <w:rPr>
                <w:rFonts w:eastAsia="Times New Roman" w:cs="Arial"/>
              </w:rPr>
            </w:pPr>
            <w:r w:rsidRPr="0001205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5BBB153" w:rsidR="00690071" w:rsidRPr="00EA581C" w:rsidRDefault="00690071" w:rsidP="00690071">
            <w:pPr>
              <w:rPr>
                <w:rFonts w:eastAsia="Times New Roman" w:cs="Arial"/>
              </w:rPr>
            </w:pPr>
            <w:r w:rsidRPr="0001205A">
              <w:t>Follow OSHA safety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51A7AA2" w14:textId="77777777" w:rsidTr="0000030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B059CE" w14:textId="3C8EADEC" w:rsidR="00690071" w:rsidRPr="00000303" w:rsidRDefault="00690071" w:rsidP="00690071">
            <w:r w:rsidRPr="00000303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D721492" w14:textId="08360531" w:rsidR="00690071" w:rsidRPr="00000303" w:rsidRDefault="00690071" w:rsidP="00690071">
            <w:r w:rsidRPr="00000303">
              <w:t>Identify, select, and demonstrate hand tool use for electronics work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C8BEB9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EDB10A5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7B66A56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43D6EBA0" w14:textId="14F212B8" w:rsidR="00690071" w:rsidRPr="007471BF" w:rsidRDefault="00690071" w:rsidP="00690071">
            <w:r w:rsidRPr="0001205A">
              <w:t>103</w:t>
            </w:r>
          </w:p>
        </w:tc>
        <w:tc>
          <w:tcPr>
            <w:tcW w:w="7650" w:type="dxa"/>
            <w:vAlign w:val="center"/>
          </w:tcPr>
          <w:p w14:paraId="271A35E3" w14:textId="25C4E680" w:rsidR="00690071" w:rsidRPr="004D4EFE" w:rsidRDefault="00690071" w:rsidP="00690071">
            <w:r w:rsidRPr="0001205A">
              <w:t>Recognize the types and usages of fire extinguisher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3921A5C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070A0D8C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7F5A3692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778B3BE0" w14:textId="0DCB852F" w:rsidR="00690071" w:rsidRPr="007471BF" w:rsidRDefault="00690071" w:rsidP="00690071">
            <w:r w:rsidRPr="0001205A">
              <w:t>104</w:t>
            </w:r>
          </w:p>
        </w:tc>
        <w:tc>
          <w:tcPr>
            <w:tcW w:w="7650" w:type="dxa"/>
            <w:vAlign w:val="center"/>
          </w:tcPr>
          <w:p w14:paraId="338505D3" w14:textId="53C116E4" w:rsidR="00690071" w:rsidRPr="004D4EFE" w:rsidRDefault="00690071" w:rsidP="00690071">
            <w:r w:rsidRPr="0001205A">
              <w:t>Interpret Safety Data Sheets (SDS)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13D3676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45F194B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26B1070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2B04ABD9" w14:textId="15B8DEC3" w:rsidR="00690071" w:rsidRPr="007471BF" w:rsidRDefault="00690071" w:rsidP="00690071"/>
        </w:tc>
        <w:tc>
          <w:tcPr>
            <w:tcW w:w="7650" w:type="dxa"/>
            <w:vAlign w:val="center"/>
          </w:tcPr>
          <w:p w14:paraId="6D41664A" w14:textId="5D6563F7" w:rsidR="00690071" w:rsidRPr="004D4EFE" w:rsidRDefault="00690071" w:rsidP="00690071">
            <w:r w:rsidRPr="0001205A">
              <w:t>RESERVED</w:t>
            </w:r>
            <w:r w:rsidR="00C67DA4">
              <w:t xml:space="preserve"> (105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0FE2983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18B272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1FE98EE5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6B1B8818" w14:textId="7D866539" w:rsidR="00690071" w:rsidRPr="007471BF" w:rsidRDefault="00690071" w:rsidP="00690071">
            <w:r w:rsidRPr="0001205A">
              <w:t>106</w:t>
            </w:r>
          </w:p>
        </w:tc>
        <w:tc>
          <w:tcPr>
            <w:tcW w:w="7650" w:type="dxa"/>
            <w:vAlign w:val="center"/>
          </w:tcPr>
          <w:p w14:paraId="1A40EB0B" w14:textId="27E62DF9" w:rsidR="00690071" w:rsidRPr="004D4EFE" w:rsidRDefault="00690071" w:rsidP="00690071">
            <w:r w:rsidRPr="0001205A">
              <w:t>Explain the chemical and environmental hazards for disposal of electronics equipment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785D53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45299F7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5D0C79E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3779E02C" w14:textId="447E8372" w:rsidR="00690071" w:rsidRPr="007471BF" w:rsidRDefault="00690071" w:rsidP="00690071">
            <w:r w:rsidRPr="0001205A">
              <w:t>107</w:t>
            </w:r>
          </w:p>
        </w:tc>
        <w:tc>
          <w:tcPr>
            <w:tcW w:w="7650" w:type="dxa"/>
            <w:vAlign w:val="center"/>
          </w:tcPr>
          <w:p w14:paraId="5999D5CB" w14:textId="44858C06" w:rsidR="00690071" w:rsidRPr="004D4EFE" w:rsidRDefault="00690071" w:rsidP="00690071">
            <w:r w:rsidRPr="0001205A">
              <w:t>Describe electrical shock and list the effects of electric current on the human body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DABB677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F83FEBF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65262F1" w:rsidR="00E60D07" w:rsidRDefault="00E60D07" w:rsidP="00E60D07">
      <w:pPr>
        <w:pStyle w:val="Heading2"/>
      </w:pPr>
      <w:r>
        <w:t xml:space="preserve">200 </w:t>
      </w:r>
      <w:r w:rsidR="00690071">
        <w:t xml:space="preserve">Electrical Quantities and Componen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23ACFC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67D3CCF8" w14:textId="77777777" w:rsidTr="0069007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BF415D6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65F4319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Describe electronic measurements and their application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6B27CCC" w14:textId="77777777" w:rsidTr="00C67DA4">
        <w:trPr>
          <w:trHeight w:val="288"/>
        </w:trPr>
        <w:tc>
          <w:tcPr>
            <w:tcW w:w="715" w:type="dxa"/>
            <w:vAlign w:val="center"/>
          </w:tcPr>
          <w:p w14:paraId="5B513863" w14:textId="43A6407C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2</w:t>
            </w:r>
          </w:p>
        </w:tc>
        <w:tc>
          <w:tcPr>
            <w:tcW w:w="7650" w:type="dxa"/>
            <w:vAlign w:val="center"/>
          </w:tcPr>
          <w:p w14:paraId="55ED1763" w14:textId="3820E9E2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Identify the fundamental SI unit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3A7209D" w14:textId="733F4C14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D9ACCE0" w14:textId="3BC51A46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C2E1343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1D6EEF66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3F9686E6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Apply scientific and engineering notation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FB29C97" w14:textId="71148552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22E1025" w14:textId="5D85FF9B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4177C0F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6A40067A" w:rsidR="00690071" w:rsidRPr="000B2F93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213430C7" w:rsidR="00C67DA4" w:rsidRPr="000B2F93" w:rsidRDefault="00690071" w:rsidP="00690071">
            <w:r w:rsidRPr="000B2F93">
              <w:t>RESERVED</w:t>
            </w:r>
            <w:r w:rsidR="00C67DA4" w:rsidRPr="000B2F93">
              <w:t xml:space="preserve"> (204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44C40CC" w14:textId="0841627E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5E98C4" w14:textId="0589DE69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9EAC923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7D9B0B8E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550127CA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Identify resistor values by color code and numerical marking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4203E1" w14:textId="2880E572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59B8283" w14:textId="35CC8545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47B4C6B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10CFE119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10A62602" w:rsidR="00690071" w:rsidRPr="000B2F93" w:rsidRDefault="00690071" w:rsidP="00690071">
            <w:pPr>
              <w:rPr>
                <w:rFonts w:eastAsia="Times New Roman" w:cs="Arial"/>
              </w:rPr>
            </w:pPr>
            <w:r w:rsidRPr="000B2F93">
              <w:t xml:space="preserve">Identify </w:t>
            </w:r>
            <w:r w:rsidR="00A360BA" w:rsidRPr="000B2F93">
              <w:rPr>
                <w:bCs/>
              </w:rPr>
              <w:t>schematic</w:t>
            </w:r>
            <w:r w:rsidR="00A360BA" w:rsidRPr="000B2F93">
              <w:rPr>
                <w:b/>
              </w:rPr>
              <w:t xml:space="preserve"> </w:t>
            </w:r>
            <w:r w:rsidRPr="000B2F93">
              <w:t>symbols used in electronic schematic diagram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A48A834" w14:textId="170A093F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069C36F" w14:textId="747F29E0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  <w:r w:rsidRPr="00C67DA4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FE29F6D" w14:textId="77777777" w:rsidTr="000B2F9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411957" w14:textId="705D0AE3" w:rsidR="00690071" w:rsidRPr="000B2F93" w:rsidRDefault="00690071" w:rsidP="00690071">
            <w:r w:rsidRPr="000B2F93">
              <w:t>2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7610A5" w14:textId="508F0B1F" w:rsidR="00690071" w:rsidRPr="000B2F93" w:rsidRDefault="00690071" w:rsidP="00223380">
            <w:r w:rsidRPr="000B2F93">
              <w:t>Identify</w:t>
            </w:r>
            <w:r w:rsidR="00223380" w:rsidRPr="000B2F93">
              <w:rPr>
                <w:b/>
              </w:rPr>
              <w:t xml:space="preserve"> </w:t>
            </w:r>
            <w:r w:rsidR="00A360BA" w:rsidRPr="000B2F93">
              <w:rPr>
                <w:bCs/>
              </w:rPr>
              <w:t>component</w:t>
            </w:r>
            <w:r w:rsidR="00A360BA" w:rsidRPr="000B2F93">
              <w:rPr>
                <w:b/>
              </w:rPr>
              <w:t xml:space="preserve"> </w:t>
            </w:r>
            <w:r w:rsidR="00A360BA" w:rsidRPr="000B2F93">
              <w:rPr>
                <w:bCs/>
              </w:rPr>
              <w:t>markings</w:t>
            </w:r>
            <w:r w:rsidR="00A360BA" w:rsidRPr="000B2F93">
              <w:rPr>
                <w:b/>
              </w:rPr>
              <w:t xml:space="preserve"> </w:t>
            </w:r>
            <w:r w:rsidRPr="000B2F93">
              <w:t>for various types of electrical and electronic component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C6982F4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6D18B87" w14:textId="77777777" w:rsidR="00690071" w:rsidRPr="00C67DA4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1FFDBB3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9D914D2" w14:textId="2031A34A" w:rsidR="00690071" w:rsidRPr="00B66156" w:rsidRDefault="00690071" w:rsidP="00690071"/>
        </w:tc>
        <w:tc>
          <w:tcPr>
            <w:tcW w:w="7650" w:type="dxa"/>
            <w:vAlign w:val="center"/>
          </w:tcPr>
          <w:p w14:paraId="4800B11A" w14:textId="662E7B00" w:rsidR="00690071" w:rsidRPr="00B66156" w:rsidRDefault="00690071" w:rsidP="00690071">
            <w:r w:rsidRPr="002F55A7">
              <w:t>RESERVED</w:t>
            </w:r>
            <w:r w:rsidR="00C67DA4">
              <w:t xml:space="preserve"> (208)</w:t>
            </w:r>
          </w:p>
        </w:tc>
        <w:tc>
          <w:tcPr>
            <w:tcW w:w="1620" w:type="dxa"/>
            <w:vAlign w:val="center"/>
          </w:tcPr>
          <w:p w14:paraId="5D97131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12463197" w:rsidR="00E60D07" w:rsidRDefault="00E60D07" w:rsidP="007F79E0">
      <w:pPr>
        <w:pStyle w:val="Heading2"/>
      </w:pPr>
      <w:r>
        <w:lastRenderedPageBreak/>
        <w:t xml:space="preserve">300 </w:t>
      </w:r>
      <w:r w:rsidR="00690071">
        <w:t>Instrumentation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E92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2E611F8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6963B85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F0239E8" w14:textId="320E9EDD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301</w:t>
            </w:r>
          </w:p>
        </w:tc>
        <w:tc>
          <w:tcPr>
            <w:tcW w:w="7650" w:type="dxa"/>
            <w:vAlign w:val="center"/>
          </w:tcPr>
          <w:p w14:paraId="3374318E" w14:textId="3D64B7A2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Utilize multimeters, function generators, and frequency counters.</w:t>
            </w:r>
          </w:p>
        </w:tc>
        <w:tc>
          <w:tcPr>
            <w:tcW w:w="1620" w:type="dxa"/>
            <w:hideMark/>
          </w:tcPr>
          <w:p w14:paraId="0B9DD7E0" w14:textId="0569F95A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8A0D7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1A4BEB3" w14:textId="1F3464F7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123213B1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RESERVED</w:t>
            </w:r>
            <w:r w:rsidR="00C67DA4">
              <w:t xml:space="preserve"> (302</w:t>
            </w:r>
            <w:r w:rsidR="00E9249C">
              <w:t>-303</w:t>
            </w:r>
            <w:r w:rsidR="00C67DA4">
              <w:t>)</w:t>
            </w:r>
          </w:p>
        </w:tc>
        <w:tc>
          <w:tcPr>
            <w:tcW w:w="1620" w:type="dxa"/>
          </w:tcPr>
          <w:p w14:paraId="34831114" w14:textId="4D8FA59F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4A26E0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107DC7" w14:textId="037316CD" w:rsidR="00690071" w:rsidRPr="00D75E05" w:rsidRDefault="00690071" w:rsidP="00690071">
            <w:r w:rsidRPr="00257713">
              <w:t>304</w:t>
            </w:r>
          </w:p>
        </w:tc>
        <w:tc>
          <w:tcPr>
            <w:tcW w:w="7650" w:type="dxa"/>
            <w:vAlign w:val="center"/>
          </w:tcPr>
          <w:p w14:paraId="31B61E46" w14:textId="02176517" w:rsidR="00690071" w:rsidRPr="00D75E05" w:rsidRDefault="00690071" w:rsidP="00690071">
            <w:r w:rsidRPr="00257713">
              <w:t>Utilize a variable output power supply.</w:t>
            </w:r>
          </w:p>
        </w:tc>
        <w:tc>
          <w:tcPr>
            <w:tcW w:w="1620" w:type="dxa"/>
          </w:tcPr>
          <w:p w14:paraId="32B43B3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905A281" w:rsidR="007F79E0" w:rsidRDefault="007F79E0" w:rsidP="007F79E0">
      <w:pPr>
        <w:pStyle w:val="Heading2"/>
      </w:pPr>
      <w:r>
        <w:t xml:space="preserve">400 </w:t>
      </w:r>
      <w:r w:rsidR="00690071">
        <w:t>Ohm’s Law/Power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C67D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82103A6" w14:textId="3F1031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791966A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9A866F3" w14:textId="78573EE6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1</w:t>
            </w:r>
          </w:p>
        </w:tc>
        <w:tc>
          <w:tcPr>
            <w:tcW w:w="7650" w:type="dxa"/>
            <w:vAlign w:val="center"/>
          </w:tcPr>
          <w:p w14:paraId="0C82466E" w14:textId="2C1EA6D5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Apply the concept of Ohm's law to determine current, voltage, or resistance.</w:t>
            </w:r>
          </w:p>
        </w:tc>
        <w:tc>
          <w:tcPr>
            <w:tcW w:w="1620" w:type="dxa"/>
            <w:hideMark/>
          </w:tcPr>
          <w:p w14:paraId="7CD4AEBE" w14:textId="539A309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F81F3B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E830D7F" w14:textId="3AFC2222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2</w:t>
            </w:r>
          </w:p>
        </w:tc>
        <w:tc>
          <w:tcPr>
            <w:tcW w:w="7650" w:type="dxa"/>
            <w:vAlign w:val="center"/>
          </w:tcPr>
          <w:p w14:paraId="64A9A743" w14:textId="58CCA1B6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 xml:space="preserve">Identify the relationship between voltage, current, resistance, and power in DC using the 12 basic common formulas derived from Ohm's </w:t>
            </w:r>
            <w:r w:rsidR="00243F53">
              <w:t>l</w:t>
            </w:r>
            <w:r w:rsidRPr="0057282C">
              <w:t xml:space="preserve">aw and Watt's </w:t>
            </w:r>
            <w:r w:rsidR="00243F53">
              <w:t>p</w:t>
            </w:r>
            <w:r w:rsidRPr="0057282C">
              <w:t xml:space="preserve">ie </w:t>
            </w:r>
            <w:r w:rsidR="00243F53">
              <w:t>c</w:t>
            </w:r>
            <w:r w:rsidRPr="0057282C">
              <w:t>hart.</w:t>
            </w:r>
          </w:p>
        </w:tc>
        <w:tc>
          <w:tcPr>
            <w:tcW w:w="1620" w:type="dxa"/>
          </w:tcPr>
          <w:p w14:paraId="5B82A548" w14:textId="671BF7FD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24F3C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B4AC167" w14:textId="6B3DB3BE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10065914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RESERVED</w:t>
            </w:r>
            <w:r w:rsidR="00C67DA4">
              <w:t xml:space="preserve"> (403-405</w:t>
            </w:r>
            <w:r w:rsidR="000C1676">
              <w:t>)</w:t>
            </w:r>
          </w:p>
        </w:tc>
        <w:tc>
          <w:tcPr>
            <w:tcW w:w="1620" w:type="dxa"/>
          </w:tcPr>
          <w:p w14:paraId="166FCC22" w14:textId="27C72561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BEAFA7E" w:rsidR="007F79E0" w:rsidRDefault="007F79E0" w:rsidP="007F79E0">
      <w:pPr>
        <w:pStyle w:val="Heading2"/>
      </w:pPr>
      <w:r>
        <w:t xml:space="preserve">500 </w:t>
      </w:r>
      <w:r w:rsidR="00690071">
        <w:t xml:space="preserve">Series Circui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E92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69BA627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bookmarkEnd w:id="2"/>
      <w:tr w:rsidR="00690071" w:rsidRPr="00E60D07" w14:paraId="64B4DFE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3D6D65B" w14:textId="40F0EA03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>501</w:t>
            </w:r>
          </w:p>
        </w:tc>
        <w:tc>
          <w:tcPr>
            <w:tcW w:w="7650" w:type="dxa"/>
            <w:vAlign w:val="center"/>
          </w:tcPr>
          <w:p w14:paraId="43EA4BD5" w14:textId="3A3102F3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 xml:space="preserve">Apply Kirchhoff's </w:t>
            </w:r>
            <w:r w:rsidR="00243F53">
              <w:t>v</w:t>
            </w:r>
            <w:r w:rsidRPr="00977C4B">
              <w:t xml:space="preserve">oltage </w:t>
            </w:r>
            <w:r w:rsidR="00243F53">
              <w:t>l</w:t>
            </w:r>
            <w:r w:rsidRPr="00977C4B">
              <w:t>aw in a series circui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C04BD62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09FF0FDE" w14:textId="493936C0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60AF2C77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>RESERVED</w:t>
            </w:r>
            <w:r w:rsidR="00C67DA4">
              <w:t xml:space="preserve"> (502</w:t>
            </w:r>
            <w:r w:rsidR="00E9249C">
              <w:t>-503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275D4B9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6F3CF6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8B9ED2D" w14:textId="1CD72672" w:rsidR="00690071" w:rsidRPr="00E20E4E" w:rsidRDefault="00690071" w:rsidP="00690071">
            <w:r w:rsidRPr="00977C4B">
              <w:t>504</w:t>
            </w:r>
          </w:p>
        </w:tc>
        <w:tc>
          <w:tcPr>
            <w:tcW w:w="7650" w:type="dxa"/>
            <w:vAlign w:val="center"/>
          </w:tcPr>
          <w:p w14:paraId="0FCCDC0D" w14:textId="384967E1" w:rsidR="00690071" w:rsidRPr="00E20E4E" w:rsidRDefault="00690071" w:rsidP="00690071">
            <w:r w:rsidRPr="00977C4B">
              <w:t>Design/build a series circuit and solve for its equivalent resistance.</w:t>
            </w:r>
          </w:p>
        </w:tc>
        <w:tc>
          <w:tcPr>
            <w:tcW w:w="1620" w:type="dxa"/>
            <w:vAlign w:val="center"/>
          </w:tcPr>
          <w:p w14:paraId="4122863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3B407B1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5DE3EC9" w14:textId="1D7D6B41" w:rsidR="00690071" w:rsidRPr="00E20E4E" w:rsidRDefault="00690071" w:rsidP="00690071">
            <w:r w:rsidRPr="00977C4B">
              <w:t>505</w:t>
            </w:r>
          </w:p>
        </w:tc>
        <w:tc>
          <w:tcPr>
            <w:tcW w:w="7650" w:type="dxa"/>
            <w:vAlign w:val="center"/>
          </w:tcPr>
          <w:p w14:paraId="5A1B6F0C" w14:textId="50DF6280" w:rsidR="00690071" w:rsidRPr="00E20E4E" w:rsidRDefault="00690071" w:rsidP="00690071">
            <w:r w:rsidRPr="00977C4B">
              <w:t>Analyze power consumption, dissipation</w:t>
            </w:r>
            <w:r w:rsidR="00243F53">
              <w:t>,</w:t>
            </w:r>
            <w:r w:rsidRPr="00977C4B">
              <w:t xml:space="preserve"> and energy units in a series circuit.</w:t>
            </w:r>
          </w:p>
        </w:tc>
        <w:tc>
          <w:tcPr>
            <w:tcW w:w="1620" w:type="dxa"/>
            <w:vAlign w:val="center"/>
          </w:tcPr>
          <w:p w14:paraId="69800AE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0AFA4D6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CEA9CCF" w14:textId="5495EEC7" w:rsidR="00690071" w:rsidRPr="00E20E4E" w:rsidRDefault="00690071" w:rsidP="00690071">
            <w:r w:rsidRPr="00977C4B">
              <w:t>506</w:t>
            </w:r>
          </w:p>
        </w:tc>
        <w:tc>
          <w:tcPr>
            <w:tcW w:w="7650" w:type="dxa"/>
            <w:vAlign w:val="center"/>
          </w:tcPr>
          <w:p w14:paraId="4F8EA0B1" w14:textId="1BCE354C" w:rsidR="00690071" w:rsidRPr="00E20E4E" w:rsidRDefault="00690071" w:rsidP="00690071">
            <w:r w:rsidRPr="00977C4B">
              <w:t xml:space="preserve">Analyze the </w:t>
            </w:r>
            <w:r w:rsidR="00243F53">
              <w:t>e</w:t>
            </w:r>
            <w:r w:rsidRPr="00977C4B">
              <w:t>ffects of open circuits and short circuits in series circuits.</w:t>
            </w:r>
          </w:p>
        </w:tc>
        <w:tc>
          <w:tcPr>
            <w:tcW w:w="1620" w:type="dxa"/>
            <w:vAlign w:val="center"/>
          </w:tcPr>
          <w:p w14:paraId="2DB78AE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A37CB0" w14:textId="77777777" w:rsidR="000C1676" w:rsidRDefault="000C167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7C95246E" w:rsidR="007F79E0" w:rsidRDefault="007F79E0" w:rsidP="007F79E0">
      <w:pPr>
        <w:pStyle w:val="Heading2"/>
      </w:pPr>
      <w:r>
        <w:lastRenderedPageBreak/>
        <w:t xml:space="preserve">600 </w:t>
      </w:r>
      <w:r w:rsidR="00690071">
        <w:t xml:space="preserve">Parallel Circui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D3ED1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45BEF1E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3A14760" w14:textId="1E2365A0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1</w:t>
            </w:r>
          </w:p>
        </w:tc>
        <w:tc>
          <w:tcPr>
            <w:tcW w:w="7650" w:type="dxa"/>
            <w:vAlign w:val="center"/>
          </w:tcPr>
          <w:p w14:paraId="6D3BFECC" w14:textId="0FB3C94B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 xml:space="preserve">Design/build a parallel circuit and solve for its equivalent resistance. 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414A377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953893B" w14:textId="07590843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2</w:t>
            </w:r>
          </w:p>
        </w:tc>
        <w:tc>
          <w:tcPr>
            <w:tcW w:w="7650" w:type="dxa"/>
            <w:vAlign w:val="center"/>
          </w:tcPr>
          <w:p w14:paraId="24C47381" w14:textId="4A3515A2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Explain voltage in a parallel circuit.</w:t>
            </w:r>
          </w:p>
        </w:tc>
        <w:tc>
          <w:tcPr>
            <w:tcW w:w="1620" w:type="dxa"/>
            <w:vAlign w:val="center"/>
          </w:tcPr>
          <w:p w14:paraId="1F8FD1E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AEDD74B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CFE745" w14:textId="18B7FECE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3</w:t>
            </w:r>
          </w:p>
        </w:tc>
        <w:tc>
          <w:tcPr>
            <w:tcW w:w="7650" w:type="dxa"/>
            <w:vAlign w:val="center"/>
          </w:tcPr>
          <w:p w14:paraId="60E81024" w14:textId="0475B45D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 xml:space="preserve">Apply Kirchhoff's </w:t>
            </w:r>
            <w:r w:rsidR="00243F53">
              <w:t>c</w:t>
            </w:r>
            <w:r w:rsidRPr="002B7AB4">
              <w:t xml:space="preserve">urrent </w:t>
            </w:r>
            <w:r w:rsidR="00243F53">
              <w:t>l</w:t>
            </w:r>
            <w:r w:rsidRPr="002B7AB4">
              <w:t>aw in a parallel circuit.</w:t>
            </w:r>
          </w:p>
        </w:tc>
        <w:tc>
          <w:tcPr>
            <w:tcW w:w="1620" w:type="dxa"/>
            <w:vAlign w:val="center"/>
          </w:tcPr>
          <w:p w14:paraId="41C0194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E27794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1695A2C" w14:textId="259A3EDF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500331CC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RESERVED</w:t>
            </w:r>
            <w:r w:rsidR="00C67DA4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DA92E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3D1A54B" w14:textId="0B9C6590" w:rsidR="00690071" w:rsidRPr="005B0B1F" w:rsidRDefault="00690071" w:rsidP="00690071">
            <w:r w:rsidRPr="002B7AB4">
              <w:t>605</w:t>
            </w:r>
          </w:p>
        </w:tc>
        <w:tc>
          <w:tcPr>
            <w:tcW w:w="7650" w:type="dxa"/>
            <w:vAlign w:val="center"/>
          </w:tcPr>
          <w:p w14:paraId="4CBF3591" w14:textId="6C031379" w:rsidR="00690071" w:rsidRPr="005B0B1F" w:rsidRDefault="00690071" w:rsidP="00690071">
            <w:r w:rsidRPr="002B7AB4">
              <w:t>Analyze power consumption, dissipation</w:t>
            </w:r>
            <w:r w:rsidR="00243F53">
              <w:t>,</w:t>
            </w:r>
            <w:r w:rsidRPr="002B7AB4">
              <w:t xml:space="preserve"> and energy units in a parallel circuit.</w:t>
            </w:r>
          </w:p>
        </w:tc>
        <w:tc>
          <w:tcPr>
            <w:tcW w:w="1620" w:type="dxa"/>
            <w:vAlign w:val="center"/>
          </w:tcPr>
          <w:p w14:paraId="5E76D75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65DBF237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7330C14" w14:textId="351AF62F" w:rsidR="00690071" w:rsidRPr="005B0B1F" w:rsidRDefault="00690071" w:rsidP="00690071">
            <w:r w:rsidRPr="002B7AB4">
              <w:t>606</w:t>
            </w:r>
          </w:p>
        </w:tc>
        <w:tc>
          <w:tcPr>
            <w:tcW w:w="7650" w:type="dxa"/>
            <w:vAlign w:val="center"/>
          </w:tcPr>
          <w:p w14:paraId="3C633CE6" w14:textId="2610C284" w:rsidR="00690071" w:rsidRPr="005B0B1F" w:rsidRDefault="00690071" w:rsidP="00690071">
            <w:r w:rsidRPr="002B7AB4">
              <w:t xml:space="preserve">Analyze the </w:t>
            </w:r>
            <w:r w:rsidR="00243F53">
              <w:t>e</w:t>
            </w:r>
            <w:r w:rsidRPr="002B7AB4">
              <w:t>ffects of open circuit and short circuit conditions in parallel circuits.</w:t>
            </w:r>
          </w:p>
        </w:tc>
        <w:tc>
          <w:tcPr>
            <w:tcW w:w="1620" w:type="dxa"/>
            <w:vAlign w:val="center"/>
          </w:tcPr>
          <w:p w14:paraId="46241108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477B63BF" w:rsidR="00EA581C" w:rsidRDefault="00EA581C" w:rsidP="00EA581C">
      <w:pPr>
        <w:pStyle w:val="Heading2"/>
      </w:pPr>
      <w:r>
        <w:t xml:space="preserve">700 </w:t>
      </w:r>
      <w:r w:rsidR="00690071">
        <w:t xml:space="preserve">Series-Parallel Circuit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10B9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36B3BC2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04A0934" w14:textId="3F6D523F" w:rsidR="00690071" w:rsidRPr="00E60D07" w:rsidRDefault="00690071" w:rsidP="00690071">
            <w:pPr>
              <w:rPr>
                <w:rFonts w:eastAsia="Times New Roman" w:cs="Arial"/>
              </w:rPr>
            </w:pPr>
            <w:r w:rsidRPr="009E2C75">
              <w:t>701</w:t>
            </w:r>
          </w:p>
        </w:tc>
        <w:tc>
          <w:tcPr>
            <w:tcW w:w="7650" w:type="dxa"/>
            <w:vAlign w:val="center"/>
          </w:tcPr>
          <w:p w14:paraId="534FD653" w14:textId="72047095" w:rsidR="00690071" w:rsidRPr="00E60D07" w:rsidRDefault="00690071" w:rsidP="00690071">
            <w:pPr>
              <w:rPr>
                <w:rFonts w:eastAsia="Times New Roman" w:cs="Arial"/>
              </w:rPr>
            </w:pPr>
            <w:r w:rsidRPr="009E2C75">
              <w:t>Design/build a series-parallel combination circuit and solve for its equivalent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994BE6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4843B2B" w14:textId="12453A9C" w:rsidR="00690071" w:rsidRPr="00D0177F" w:rsidRDefault="00690071" w:rsidP="00690071">
            <w:r w:rsidRPr="009E2C75">
              <w:t>702</w:t>
            </w:r>
          </w:p>
        </w:tc>
        <w:tc>
          <w:tcPr>
            <w:tcW w:w="7650" w:type="dxa"/>
            <w:vAlign w:val="center"/>
          </w:tcPr>
          <w:p w14:paraId="6FDED19C" w14:textId="0F408FBA" w:rsidR="00690071" w:rsidRPr="00D0177F" w:rsidRDefault="00690071" w:rsidP="00690071">
            <w:r w:rsidRPr="009E2C75">
              <w:t>Apply Kirchhoff's current and voltage law to a series-parallel circuit.</w:t>
            </w:r>
          </w:p>
        </w:tc>
        <w:tc>
          <w:tcPr>
            <w:tcW w:w="1620" w:type="dxa"/>
            <w:vAlign w:val="center"/>
          </w:tcPr>
          <w:p w14:paraId="521C4A9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95A13C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ADB852" w14:textId="52996F43" w:rsidR="00690071" w:rsidRPr="00D0177F" w:rsidRDefault="00690071" w:rsidP="00690071">
            <w:r w:rsidRPr="009E2C75">
              <w:t>703</w:t>
            </w:r>
          </w:p>
        </w:tc>
        <w:tc>
          <w:tcPr>
            <w:tcW w:w="7650" w:type="dxa"/>
            <w:vAlign w:val="center"/>
          </w:tcPr>
          <w:p w14:paraId="4184EC1E" w14:textId="4E8764C4" w:rsidR="00690071" w:rsidRPr="00D0177F" w:rsidRDefault="00690071" w:rsidP="00690071">
            <w:r w:rsidRPr="009E2C75">
              <w:t>Analyze and troubleshoot DC combination/complex circuits.</w:t>
            </w:r>
          </w:p>
        </w:tc>
        <w:tc>
          <w:tcPr>
            <w:tcW w:w="1620" w:type="dxa"/>
            <w:vAlign w:val="center"/>
          </w:tcPr>
          <w:p w14:paraId="23631BE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D100051" w14:textId="77777777" w:rsidTr="0000030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BF6078" w14:textId="3B318A45" w:rsidR="00690071" w:rsidRPr="00000303" w:rsidRDefault="00690071" w:rsidP="00690071">
            <w:r w:rsidRPr="00000303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6E49E5B" w14:textId="675151D3" w:rsidR="00690071" w:rsidRPr="00000303" w:rsidRDefault="00690071" w:rsidP="00690071">
            <w:r w:rsidRPr="00000303">
              <w:t xml:space="preserve">Use network </w:t>
            </w:r>
            <w:r w:rsidR="00970E51" w:rsidRPr="00000303">
              <w:rPr>
                <w:bCs/>
              </w:rPr>
              <w:t>theorems</w:t>
            </w:r>
            <w:r w:rsidR="00970E51" w:rsidRPr="00000303">
              <w:rPr>
                <w:b/>
              </w:rPr>
              <w:t xml:space="preserve"> </w:t>
            </w:r>
            <w:r w:rsidRPr="00000303">
              <w:t xml:space="preserve">to </w:t>
            </w:r>
            <w:r w:rsidR="00970E51" w:rsidRPr="00000303">
              <w:rPr>
                <w:bCs/>
              </w:rPr>
              <w:t>analyze</w:t>
            </w:r>
            <w:r w:rsidR="00970E51" w:rsidRPr="00000303">
              <w:rPr>
                <w:b/>
              </w:rPr>
              <w:t xml:space="preserve"> </w:t>
            </w:r>
            <w:r w:rsidRPr="00000303">
              <w:t>series-parallel circuit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B9BDCD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5738DB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9C8A62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1C90D81" w14:textId="66E51B8E" w:rsidR="00690071" w:rsidRPr="008A342A" w:rsidRDefault="00690071" w:rsidP="00690071">
            <w:r w:rsidRPr="009E2C75">
              <w:t>705</w:t>
            </w:r>
          </w:p>
        </w:tc>
        <w:tc>
          <w:tcPr>
            <w:tcW w:w="7650" w:type="dxa"/>
            <w:vAlign w:val="center"/>
          </w:tcPr>
          <w:p w14:paraId="0917D187" w14:textId="7E5EFD4F" w:rsidR="00690071" w:rsidRPr="008A342A" w:rsidRDefault="00690071" w:rsidP="00690071">
            <w:r w:rsidRPr="009E2C75">
              <w:t>Measure and calculate maximum power transfer.</w:t>
            </w:r>
          </w:p>
        </w:tc>
        <w:tc>
          <w:tcPr>
            <w:tcW w:w="1620" w:type="dxa"/>
            <w:vAlign w:val="center"/>
          </w:tcPr>
          <w:p w14:paraId="71CDDC5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AED9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1B4F93B" w14:textId="3A869810" w:rsidR="00277C6C" w:rsidRDefault="00FA5C60" w:rsidP="00E9249C">
      <w:pPr>
        <w:pStyle w:val="Heading2"/>
      </w:pPr>
      <w:bookmarkStart w:id="3" w:name="_Hlk66374067"/>
      <w:r w:rsidRPr="00C32A77">
        <w:t xml:space="preserve">800 </w:t>
      </w:r>
      <w:r w:rsidR="00690071" w:rsidRPr="00C32A77">
        <w:t>Reserved</w:t>
      </w:r>
      <w:r w:rsidR="004D79F3" w:rsidRPr="00C32A77">
        <w:t xml:space="preserve"> </w:t>
      </w:r>
      <w:bookmarkEnd w:id="3"/>
    </w:p>
    <w:p w14:paraId="6EB72C7B" w14:textId="12BFCB79" w:rsidR="00FA5C60" w:rsidRDefault="00FA5C60" w:rsidP="00FA5C60">
      <w:pPr>
        <w:pStyle w:val="Heading2"/>
      </w:pPr>
      <w:r>
        <w:t xml:space="preserve">900 </w:t>
      </w:r>
      <w:r w:rsidR="00690071">
        <w:t>Alternating Current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87CE05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0489342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76B5848" w14:textId="69FF719F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901</w:t>
            </w:r>
          </w:p>
        </w:tc>
        <w:tc>
          <w:tcPr>
            <w:tcW w:w="7650" w:type="dxa"/>
            <w:vAlign w:val="center"/>
          </w:tcPr>
          <w:p w14:paraId="5C267A34" w14:textId="0C7145F6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Calculate the period and frequency of the wavefor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6F0310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EA1D777" w14:textId="35ED7E79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902</w:t>
            </w:r>
          </w:p>
        </w:tc>
        <w:tc>
          <w:tcPr>
            <w:tcW w:w="7650" w:type="dxa"/>
            <w:vAlign w:val="center"/>
          </w:tcPr>
          <w:p w14:paraId="41D3C546" w14:textId="7C47565D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Determine the peak-to-peak, average and RMS values of a sine</w:t>
            </w:r>
            <w:r w:rsidR="00F82ABE">
              <w:t xml:space="preserve"> </w:t>
            </w:r>
            <w:r w:rsidRPr="00F37FC7">
              <w:t>wave.</w:t>
            </w:r>
          </w:p>
        </w:tc>
        <w:tc>
          <w:tcPr>
            <w:tcW w:w="1620" w:type="dxa"/>
            <w:vAlign w:val="center"/>
          </w:tcPr>
          <w:p w14:paraId="7443EE7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CCBB0F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7968DB9" w14:textId="6E0C2440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038C38EA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 xml:space="preserve">Identify various waveforms (sine wave, square wave, triangle wave, sawtooth wave).  </w:t>
            </w:r>
          </w:p>
        </w:tc>
        <w:tc>
          <w:tcPr>
            <w:tcW w:w="1620" w:type="dxa"/>
            <w:vAlign w:val="center"/>
          </w:tcPr>
          <w:p w14:paraId="2D6D14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76CBF4D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690071">
        <w:t xml:space="preserve">Oscilloscop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8AB374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7F4900B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DA31837" w14:textId="7CF4CE21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1</w:t>
            </w:r>
          </w:p>
        </w:tc>
        <w:tc>
          <w:tcPr>
            <w:tcW w:w="7650" w:type="dxa"/>
            <w:vAlign w:val="center"/>
          </w:tcPr>
          <w:p w14:paraId="64E4B478" w14:textId="2640C0FF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Describe the basic sections of an oscilloscope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971A3B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EAC6576" w14:textId="244CF067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2</w:t>
            </w:r>
          </w:p>
        </w:tc>
        <w:tc>
          <w:tcPr>
            <w:tcW w:w="7650" w:type="dxa"/>
            <w:vAlign w:val="center"/>
          </w:tcPr>
          <w:p w14:paraId="26BD2DB8" w14:textId="042D91C4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Measure voltage using an oscilloscope.</w:t>
            </w:r>
          </w:p>
        </w:tc>
        <w:tc>
          <w:tcPr>
            <w:tcW w:w="1620" w:type="dxa"/>
            <w:vAlign w:val="center"/>
          </w:tcPr>
          <w:p w14:paraId="428FBB1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49A279B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7A1A36E" w14:textId="5256EEBC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3</w:t>
            </w:r>
          </w:p>
        </w:tc>
        <w:tc>
          <w:tcPr>
            <w:tcW w:w="7650" w:type="dxa"/>
            <w:vAlign w:val="center"/>
          </w:tcPr>
          <w:p w14:paraId="1F077C8B" w14:textId="79BF4F40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Measure frequency using an oscilloscope.</w:t>
            </w:r>
          </w:p>
        </w:tc>
        <w:tc>
          <w:tcPr>
            <w:tcW w:w="1620" w:type="dxa"/>
            <w:vAlign w:val="center"/>
          </w:tcPr>
          <w:p w14:paraId="7D41A23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01D7F3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8EE2DFE" w14:textId="0F653700" w:rsidR="00690071" w:rsidRPr="001F72A9" w:rsidRDefault="00690071" w:rsidP="00690071">
            <w:r w:rsidRPr="0008382E">
              <w:t>1004</w:t>
            </w:r>
          </w:p>
        </w:tc>
        <w:tc>
          <w:tcPr>
            <w:tcW w:w="7650" w:type="dxa"/>
            <w:vAlign w:val="center"/>
          </w:tcPr>
          <w:p w14:paraId="04672419" w14:textId="287B85DA" w:rsidR="00690071" w:rsidRPr="001F72A9" w:rsidRDefault="00690071" w:rsidP="00690071">
            <w:r w:rsidRPr="0008382E">
              <w:t>Measure phase relationships using an oscilloscope.</w:t>
            </w:r>
          </w:p>
        </w:tc>
        <w:tc>
          <w:tcPr>
            <w:tcW w:w="1620" w:type="dxa"/>
            <w:vAlign w:val="center"/>
          </w:tcPr>
          <w:p w14:paraId="03E076C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2A1C72C" w:rsidR="001314D6" w:rsidRDefault="001314D6" w:rsidP="001314D6">
      <w:pPr>
        <w:pStyle w:val="Heading2"/>
      </w:pPr>
      <w:r>
        <w:t xml:space="preserve">1100 </w:t>
      </w:r>
      <w:r w:rsidR="00690071">
        <w:t xml:space="preserve">Inductanc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8E1904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07CC0B0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19DF645" w14:textId="5F7EF85F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1101</w:t>
            </w:r>
          </w:p>
        </w:tc>
        <w:tc>
          <w:tcPr>
            <w:tcW w:w="7650" w:type="dxa"/>
            <w:vAlign w:val="center"/>
          </w:tcPr>
          <w:p w14:paraId="03FDA277" w14:textId="3D61F1CD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Calculate the value of the inductor based on physical properti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E73AD8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9D0E56A" w14:textId="2EB63F2D" w:rsidR="00690071" w:rsidRPr="00E60D07" w:rsidRDefault="00690071" w:rsidP="0069007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3897B2E1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RESERVED</w:t>
            </w:r>
            <w:r w:rsidR="00C67DA4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3A21A35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D6540A" w14:textId="16662DED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1103</w:t>
            </w:r>
          </w:p>
        </w:tc>
        <w:tc>
          <w:tcPr>
            <w:tcW w:w="7650" w:type="dxa"/>
            <w:vAlign w:val="center"/>
          </w:tcPr>
          <w:p w14:paraId="5762DEAB" w14:textId="4092F76A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Calculate and measure the total inductance of inductors connected in series or parallel circuits.</w:t>
            </w:r>
          </w:p>
        </w:tc>
        <w:tc>
          <w:tcPr>
            <w:tcW w:w="1620" w:type="dxa"/>
            <w:vAlign w:val="center"/>
          </w:tcPr>
          <w:p w14:paraId="07053A9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45F30C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BBD8430" w14:textId="33B03456" w:rsidR="00690071" w:rsidRPr="00BA2FD2" w:rsidRDefault="00690071" w:rsidP="00690071">
            <w:r w:rsidRPr="00640D14">
              <w:t>1104</w:t>
            </w:r>
          </w:p>
        </w:tc>
        <w:tc>
          <w:tcPr>
            <w:tcW w:w="7650" w:type="dxa"/>
            <w:vAlign w:val="center"/>
          </w:tcPr>
          <w:p w14:paraId="2084F9A9" w14:textId="39A81D2B" w:rsidR="00690071" w:rsidRPr="00BA2FD2" w:rsidRDefault="00690071" w:rsidP="00690071">
            <w:r w:rsidRPr="00640D14">
              <w:t>Calculate and measure RL time constant.</w:t>
            </w:r>
          </w:p>
        </w:tc>
        <w:tc>
          <w:tcPr>
            <w:tcW w:w="1620" w:type="dxa"/>
            <w:vAlign w:val="center"/>
          </w:tcPr>
          <w:p w14:paraId="286A822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217720F2" w14:textId="0162DD1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690071">
        <w:t xml:space="preserve">Inductive Reactanc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C5B07F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424F315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2CDF6BA" w14:textId="3F404F1B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1</w:t>
            </w:r>
          </w:p>
        </w:tc>
        <w:tc>
          <w:tcPr>
            <w:tcW w:w="7650" w:type="dxa"/>
            <w:vAlign w:val="center"/>
          </w:tcPr>
          <w:p w14:paraId="127F1AA2" w14:textId="07572723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Measure and calculate the effect of inductive reactance on curren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C1B18A9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325D749" w14:textId="4C95CB4E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2</w:t>
            </w:r>
          </w:p>
        </w:tc>
        <w:tc>
          <w:tcPr>
            <w:tcW w:w="7650" w:type="dxa"/>
            <w:vAlign w:val="center"/>
          </w:tcPr>
          <w:p w14:paraId="0DC0FA31" w14:textId="42BBEEA0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Measure and calculate the effect of change in frequency on current.</w:t>
            </w:r>
          </w:p>
        </w:tc>
        <w:tc>
          <w:tcPr>
            <w:tcW w:w="1620" w:type="dxa"/>
            <w:vAlign w:val="center"/>
          </w:tcPr>
          <w:p w14:paraId="3F4AE8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6CDDC0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68DC398" w14:textId="26A3C955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3</w:t>
            </w:r>
          </w:p>
        </w:tc>
        <w:tc>
          <w:tcPr>
            <w:tcW w:w="7650" w:type="dxa"/>
            <w:vAlign w:val="center"/>
          </w:tcPr>
          <w:p w14:paraId="27955A8A" w14:textId="779C0030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Identify the phase (lead-lag) relationship between current and applied voltage in a series RL circuit.</w:t>
            </w:r>
          </w:p>
        </w:tc>
        <w:tc>
          <w:tcPr>
            <w:tcW w:w="1620" w:type="dxa"/>
            <w:vAlign w:val="center"/>
          </w:tcPr>
          <w:p w14:paraId="27BF1C1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2E191B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27DE48F" w14:textId="03745267" w:rsidR="00690071" w:rsidRPr="001F72A9" w:rsidRDefault="00690071" w:rsidP="00690071">
            <w:r w:rsidRPr="00060FB6">
              <w:t>1204</w:t>
            </w:r>
          </w:p>
        </w:tc>
        <w:tc>
          <w:tcPr>
            <w:tcW w:w="7650" w:type="dxa"/>
            <w:vAlign w:val="center"/>
          </w:tcPr>
          <w:p w14:paraId="42B625D4" w14:textId="653B0B68" w:rsidR="00690071" w:rsidRPr="001F72A9" w:rsidRDefault="00690071" w:rsidP="00690071">
            <w:r w:rsidRPr="00060FB6">
              <w:t>Calculate the total inductive reactance in series and parallel circuits.</w:t>
            </w:r>
          </w:p>
        </w:tc>
        <w:tc>
          <w:tcPr>
            <w:tcW w:w="1620" w:type="dxa"/>
            <w:vAlign w:val="center"/>
          </w:tcPr>
          <w:p w14:paraId="60D614B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46E5608" w:rsidR="001314D6" w:rsidRPr="00EE337D" w:rsidRDefault="001314D6" w:rsidP="001314D6">
      <w:pPr>
        <w:pStyle w:val="Heading2"/>
      </w:pPr>
      <w:r w:rsidRPr="00EE337D">
        <w:lastRenderedPageBreak/>
        <w:t>1</w:t>
      </w:r>
      <w:r w:rsidR="007865A2" w:rsidRPr="00EE337D">
        <w:t>3</w:t>
      </w:r>
      <w:r w:rsidRPr="00EE337D">
        <w:t xml:space="preserve">00 </w:t>
      </w:r>
      <w:r w:rsidR="006C00EB" w:rsidRPr="00EE337D">
        <w:t>Resistor Inductor (R</w:t>
      </w:r>
      <w:r w:rsidR="006C00EB" w:rsidRPr="00EE337D">
        <w:rPr>
          <w:strike/>
        </w:rPr>
        <w:t>l</w:t>
      </w:r>
      <w:r w:rsidR="00C32A77" w:rsidRPr="00EE337D">
        <w:t>L</w:t>
      </w:r>
      <w:r w:rsidR="006C00EB" w:rsidRPr="00EE337D">
        <w:t>) Circuits in Alternating Current (A</w:t>
      </w:r>
      <w:r w:rsidR="00243F53" w:rsidRPr="00EE337D">
        <w:t>C</w:t>
      </w:r>
      <w:r w:rsidR="006C00EB" w:rsidRPr="00EE337D">
        <w:t>)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3F792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79C6EA8E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21B120A1" w14:textId="413C9104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1301</w:t>
            </w:r>
          </w:p>
        </w:tc>
        <w:tc>
          <w:tcPr>
            <w:tcW w:w="7650" w:type="dxa"/>
            <w:vAlign w:val="center"/>
          </w:tcPr>
          <w:p w14:paraId="233D92B0" w14:textId="0D9EE3CD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Use vectors to describe magnitude and direction of voltage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337C741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F2149A3" w14:textId="46C06681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1302</w:t>
            </w:r>
          </w:p>
        </w:tc>
        <w:tc>
          <w:tcPr>
            <w:tcW w:w="7650" w:type="dxa"/>
            <w:vAlign w:val="center"/>
          </w:tcPr>
          <w:p w14:paraId="1B12DC64" w14:textId="6260B580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Use vectors in determining total current or voltage in series and parallel R</w:t>
            </w:r>
            <w:r w:rsidR="00243F53">
              <w:t>L</w:t>
            </w:r>
            <w:r w:rsidR="001D629F">
              <w:t xml:space="preserve"> </w:t>
            </w:r>
            <w:r w:rsidRPr="003021E9">
              <w:t>circuits.</w:t>
            </w:r>
          </w:p>
        </w:tc>
        <w:tc>
          <w:tcPr>
            <w:tcW w:w="1620" w:type="dxa"/>
            <w:vAlign w:val="center"/>
          </w:tcPr>
          <w:p w14:paraId="3D9DAA9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33029928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7DEE92" w14:textId="22D21006" w:rsidR="006C00EB" w:rsidRPr="00EE337D" w:rsidRDefault="006C00EB" w:rsidP="006C00EB">
            <w:pPr>
              <w:rPr>
                <w:rFonts w:eastAsia="Times New Roman" w:cs="Arial"/>
              </w:rPr>
            </w:pPr>
            <w:r w:rsidRPr="00EE337D">
              <w:t>1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361F92" w14:textId="57E73EE8" w:rsidR="006C00EB" w:rsidRPr="00EE337D" w:rsidRDefault="006C00EB" w:rsidP="006C00EB">
            <w:pPr>
              <w:rPr>
                <w:rFonts w:eastAsia="Times New Roman" w:cs="Arial"/>
              </w:rPr>
            </w:pPr>
            <w:r w:rsidRPr="00EE337D">
              <w:t xml:space="preserve">Measure and calculate the effect of a series resistive-inductive </w:t>
            </w:r>
            <w:r w:rsidR="00243F53" w:rsidRPr="00EE337D">
              <w:t>(R</w:t>
            </w:r>
            <w:r w:rsidR="00243F53" w:rsidRPr="00EE337D">
              <w:rPr>
                <w:strike/>
              </w:rPr>
              <w:t>I</w:t>
            </w:r>
            <w:r w:rsidR="00C32A77" w:rsidRPr="00EE337D">
              <w:rPr>
                <w:b/>
              </w:rPr>
              <w:t>L</w:t>
            </w:r>
            <w:r w:rsidR="00243F53" w:rsidRPr="00EE337D">
              <w:t xml:space="preserve">) </w:t>
            </w:r>
            <w:r w:rsidRPr="00EE337D">
              <w:t>circuit on AC voltage and current.</w:t>
            </w:r>
          </w:p>
        </w:tc>
        <w:tc>
          <w:tcPr>
            <w:tcW w:w="1620" w:type="dxa"/>
            <w:vAlign w:val="center"/>
          </w:tcPr>
          <w:p w14:paraId="1165F74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38288DE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6C00EB">
        <w:t>Transformer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C04BCE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014EA4E1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B405E71" w14:textId="790813A7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1</w:t>
            </w:r>
          </w:p>
        </w:tc>
        <w:tc>
          <w:tcPr>
            <w:tcW w:w="7650" w:type="dxa"/>
            <w:vAlign w:val="center"/>
          </w:tcPr>
          <w:p w14:paraId="4F73FA47" w14:textId="23EF6831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Identify transformer windings, types</w:t>
            </w:r>
            <w:r w:rsidR="00514DEA">
              <w:t>,</w:t>
            </w:r>
            <w:r w:rsidRPr="00E63AE6">
              <w:t xml:space="preserve"> and usag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40061C5C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117F2ED" w14:textId="5C555F3B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2</w:t>
            </w:r>
          </w:p>
        </w:tc>
        <w:tc>
          <w:tcPr>
            <w:tcW w:w="7650" w:type="dxa"/>
            <w:vAlign w:val="center"/>
          </w:tcPr>
          <w:p w14:paraId="4ECF47DD" w14:textId="15F55EBA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Calculate and measure voltage-turns ratio.</w:t>
            </w:r>
          </w:p>
        </w:tc>
        <w:tc>
          <w:tcPr>
            <w:tcW w:w="1620" w:type="dxa"/>
            <w:vAlign w:val="center"/>
          </w:tcPr>
          <w:p w14:paraId="0104BF75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4A2410A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57ABCCB" w14:textId="0770D317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3</w:t>
            </w:r>
          </w:p>
        </w:tc>
        <w:tc>
          <w:tcPr>
            <w:tcW w:w="7650" w:type="dxa"/>
            <w:vAlign w:val="center"/>
          </w:tcPr>
          <w:p w14:paraId="10A97EEE" w14:textId="6882A66B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Measure the effect of secondary load on primary current.</w:t>
            </w:r>
          </w:p>
        </w:tc>
        <w:tc>
          <w:tcPr>
            <w:tcW w:w="1620" w:type="dxa"/>
            <w:vAlign w:val="center"/>
          </w:tcPr>
          <w:p w14:paraId="5177395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16EEC040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0FA60948" w14:textId="1D4A2130" w:rsidR="006C00EB" w:rsidRPr="001F72A9" w:rsidRDefault="006C00EB" w:rsidP="006C00EB">
            <w:r w:rsidRPr="00E63AE6">
              <w:t>1404</w:t>
            </w:r>
          </w:p>
        </w:tc>
        <w:tc>
          <w:tcPr>
            <w:tcW w:w="7650" w:type="dxa"/>
            <w:vAlign w:val="center"/>
          </w:tcPr>
          <w:p w14:paraId="6FBED151" w14:textId="3EB89556" w:rsidR="006C00EB" w:rsidRPr="001F72A9" w:rsidRDefault="006C00EB" w:rsidP="006C00EB">
            <w:r w:rsidRPr="00E63AE6">
              <w:t>Troubleshoot transformers for open and short circuit conditions.</w:t>
            </w:r>
          </w:p>
        </w:tc>
        <w:tc>
          <w:tcPr>
            <w:tcW w:w="1620" w:type="dxa"/>
            <w:vAlign w:val="center"/>
          </w:tcPr>
          <w:p w14:paraId="0670F92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2F1C7EA9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6C00EB" w:rsidRPr="006C00EB">
        <w:t>Capacitance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4187188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D6509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746C51CB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68C85B6D" w14:textId="0FAE4A0A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1</w:t>
            </w:r>
          </w:p>
        </w:tc>
        <w:tc>
          <w:tcPr>
            <w:tcW w:w="7650" w:type="dxa"/>
            <w:vAlign w:val="center"/>
          </w:tcPr>
          <w:p w14:paraId="69684986" w14:textId="40EEBAAF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Identify the effect of capacitance in AC and DC circui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9801D08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7A8ADABE" w14:textId="45B4A740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2</w:t>
            </w:r>
          </w:p>
        </w:tc>
        <w:tc>
          <w:tcPr>
            <w:tcW w:w="7650" w:type="dxa"/>
            <w:vAlign w:val="center"/>
          </w:tcPr>
          <w:p w14:paraId="3BF6B0EC" w14:textId="7870436C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Calculate and measure for equivalent capacitance in series and parallel circuits.</w:t>
            </w:r>
          </w:p>
        </w:tc>
        <w:tc>
          <w:tcPr>
            <w:tcW w:w="1620" w:type="dxa"/>
            <w:vAlign w:val="center"/>
          </w:tcPr>
          <w:p w14:paraId="01EE17F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1B1EF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4EA1DFF1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2E6C64D" w14:textId="38E2C1B6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3</w:t>
            </w:r>
          </w:p>
        </w:tc>
        <w:tc>
          <w:tcPr>
            <w:tcW w:w="7650" w:type="dxa"/>
            <w:vAlign w:val="center"/>
          </w:tcPr>
          <w:p w14:paraId="2A523E55" w14:textId="7C811038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Calculate and measure RC time constants.</w:t>
            </w:r>
          </w:p>
        </w:tc>
        <w:tc>
          <w:tcPr>
            <w:tcW w:w="1620" w:type="dxa"/>
            <w:vAlign w:val="center"/>
          </w:tcPr>
          <w:p w14:paraId="302E0BD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89CD9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3E46443" w14:textId="77777777" w:rsidR="00D736F7" w:rsidRDefault="00D736F7" w:rsidP="001314D6">
      <w:pPr>
        <w:pStyle w:val="Heading2"/>
      </w:pPr>
    </w:p>
    <w:p w14:paraId="1858EAFC" w14:textId="77777777" w:rsidR="00D736F7" w:rsidRDefault="00D736F7" w:rsidP="001314D6">
      <w:pPr>
        <w:pStyle w:val="Heading2"/>
      </w:pPr>
    </w:p>
    <w:p w14:paraId="370A48B7" w14:textId="6BE70287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6C00EB" w:rsidRPr="006C00EB">
        <w:t>Capacitive Reactance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D7CBE2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5B3C5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128E297F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1597AE1F" w14:textId="6CC9AA1F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1</w:t>
            </w:r>
          </w:p>
        </w:tc>
        <w:tc>
          <w:tcPr>
            <w:tcW w:w="7650" w:type="dxa"/>
            <w:vAlign w:val="center"/>
          </w:tcPr>
          <w:p w14:paraId="76FF8777" w14:textId="2E34FC24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Measure and calculate the effect of capacitive reactance on current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83208F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045682D7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72DAB118" w14:textId="0B0180B7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2</w:t>
            </w:r>
          </w:p>
        </w:tc>
        <w:tc>
          <w:tcPr>
            <w:tcW w:w="7650" w:type="dxa"/>
            <w:vAlign w:val="center"/>
          </w:tcPr>
          <w:p w14:paraId="4AC8DC41" w14:textId="3050C60B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Measure and calculate the effect of change in frequency on circuit current.</w:t>
            </w:r>
          </w:p>
        </w:tc>
        <w:tc>
          <w:tcPr>
            <w:tcW w:w="1620" w:type="dxa"/>
            <w:vAlign w:val="center"/>
          </w:tcPr>
          <w:p w14:paraId="16B6913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EEB30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515EE32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05E61241" w14:textId="6054EE64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3</w:t>
            </w:r>
          </w:p>
        </w:tc>
        <w:tc>
          <w:tcPr>
            <w:tcW w:w="7650" w:type="dxa"/>
            <w:vAlign w:val="center"/>
          </w:tcPr>
          <w:p w14:paraId="6656F82A" w14:textId="7DE30498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Identify phase (lead-lag) relationship between current and applied voltage in a series RC circuit.</w:t>
            </w:r>
          </w:p>
        </w:tc>
        <w:tc>
          <w:tcPr>
            <w:tcW w:w="1620" w:type="dxa"/>
            <w:vAlign w:val="center"/>
          </w:tcPr>
          <w:p w14:paraId="317B581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EE8B3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0C77D385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03CBE16" w14:textId="305A7821" w:rsidR="006C00EB" w:rsidRPr="001F72A9" w:rsidRDefault="006C00EB" w:rsidP="006C00EB">
            <w:r w:rsidRPr="00FB7FB1">
              <w:t>1604</w:t>
            </w:r>
          </w:p>
        </w:tc>
        <w:tc>
          <w:tcPr>
            <w:tcW w:w="7650" w:type="dxa"/>
            <w:vAlign w:val="center"/>
          </w:tcPr>
          <w:p w14:paraId="75551BF2" w14:textId="5AED55A6" w:rsidR="006C00EB" w:rsidRPr="001F72A9" w:rsidRDefault="006C00EB" w:rsidP="006C00EB">
            <w:r w:rsidRPr="00FB7FB1">
              <w:t>Calculate the total capacitive reactance in series and parallel circuits.</w:t>
            </w:r>
          </w:p>
        </w:tc>
        <w:tc>
          <w:tcPr>
            <w:tcW w:w="1620" w:type="dxa"/>
            <w:vAlign w:val="center"/>
          </w:tcPr>
          <w:p w14:paraId="5D1DF777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AB877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31D34B94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6C00EB" w:rsidRPr="006C00EB">
        <w:t>Resistance Capacitance (RC) Circuit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1B21C5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67A028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3DA6D0EF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8F59D7A" w14:textId="6121C717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1701</w:t>
            </w:r>
          </w:p>
        </w:tc>
        <w:tc>
          <w:tcPr>
            <w:tcW w:w="7650" w:type="dxa"/>
            <w:vAlign w:val="center"/>
          </w:tcPr>
          <w:p w14:paraId="61A73EF0" w14:textId="09F1513C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Describe magnitude and direction of voltages using vector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626E834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CA85BB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3AA2396" w14:textId="0EE647BA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1702</w:t>
            </w:r>
          </w:p>
        </w:tc>
        <w:tc>
          <w:tcPr>
            <w:tcW w:w="7650" w:type="dxa"/>
            <w:vAlign w:val="center"/>
          </w:tcPr>
          <w:p w14:paraId="71240542" w14:textId="2F7765C5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Determining total current or voltage in series and parallel RC circuits using vectors.</w:t>
            </w:r>
          </w:p>
        </w:tc>
        <w:tc>
          <w:tcPr>
            <w:tcW w:w="1620" w:type="dxa"/>
            <w:vAlign w:val="center"/>
          </w:tcPr>
          <w:p w14:paraId="0DEAB80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0A2B28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FB736D6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61D30718" w14:textId="03294222" w:rsidR="006C00EB" w:rsidRPr="00E60D07" w:rsidRDefault="006C00EB" w:rsidP="006C00E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7C40F17" w14:textId="479390DD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RESERVED</w:t>
            </w:r>
            <w:r w:rsidR="000C1676">
              <w:t xml:space="preserve"> (1703)</w:t>
            </w:r>
          </w:p>
        </w:tc>
        <w:tc>
          <w:tcPr>
            <w:tcW w:w="1620" w:type="dxa"/>
            <w:vAlign w:val="center"/>
          </w:tcPr>
          <w:p w14:paraId="3783CA5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F6FF9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5E2B4040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32BFB5CA" w14:textId="01B3A867" w:rsidR="006C00EB" w:rsidRPr="001F72A9" w:rsidRDefault="006C00EB" w:rsidP="006C00EB">
            <w:r w:rsidRPr="00464835">
              <w:t>1704</w:t>
            </w:r>
          </w:p>
        </w:tc>
        <w:tc>
          <w:tcPr>
            <w:tcW w:w="7650" w:type="dxa"/>
            <w:vAlign w:val="center"/>
          </w:tcPr>
          <w:p w14:paraId="7FADDE92" w14:textId="7C9CBC44" w:rsidR="006C00EB" w:rsidRPr="001F72A9" w:rsidRDefault="006C00EB" w:rsidP="006C00EB">
            <w:r w:rsidRPr="00464835">
              <w:t>Measure and calculate the effect of a series capacitive-resistive circuit on AC voltage and current.</w:t>
            </w:r>
          </w:p>
        </w:tc>
        <w:tc>
          <w:tcPr>
            <w:tcW w:w="1620" w:type="dxa"/>
            <w:vAlign w:val="center"/>
          </w:tcPr>
          <w:p w14:paraId="4C407F39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5D950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622B2C45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BA4DDE" w:rsidRPr="00BA4DDE">
        <w:t>Resistance Inductance Capacitance (RLC) Circuit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298233D9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E8B1A71" w14:textId="51D8B2F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470CB10B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30BDAA9" w14:textId="31C14E93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1801</w:t>
            </w:r>
          </w:p>
        </w:tc>
        <w:tc>
          <w:tcPr>
            <w:tcW w:w="7650" w:type="dxa"/>
            <w:vAlign w:val="center"/>
          </w:tcPr>
          <w:p w14:paraId="78D03C2A" w14:textId="1CC37FDD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Analyze and construct series RLC circui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8C9213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24705F5A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CF0E051" w14:textId="7427C239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1802</w:t>
            </w:r>
          </w:p>
        </w:tc>
        <w:tc>
          <w:tcPr>
            <w:tcW w:w="7650" w:type="dxa"/>
            <w:vAlign w:val="center"/>
          </w:tcPr>
          <w:p w14:paraId="4FDA5DCA" w14:textId="6EB11EAB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Analyze and construct parallel RLC circuits.</w:t>
            </w:r>
          </w:p>
        </w:tc>
        <w:tc>
          <w:tcPr>
            <w:tcW w:w="1620" w:type="dxa"/>
            <w:vAlign w:val="center"/>
          </w:tcPr>
          <w:p w14:paraId="074CEA79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CCBE080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383F14C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606B2CD" w14:textId="21570695" w:rsidR="00BA4DDE" w:rsidRPr="00E60D07" w:rsidRDefault="00BA4DDE" w:rsidP="00BA4DD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06114D" w14:textId="2B7FF27B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RESERVED</w:t>
            </w:r>
            <w:r w:rsidR="00C67DA4">
              <w:t xml:space="preserve"> (1803</w:t>
            </w:r>
            <w:r w:rsidR="00D736F7">
              <w:t>-1804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65D2A4F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D0F8A7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D934CBA" w14:textId="77777777" w:rsidR="00D736F7" w:rsidRDefault="00D736F7" w:rsidP="001314D6">
      <w:pPr>
        <w:pStyle w:val="Heading2"/>
      </w:pPr>
    </w:p>
    <w:p w14:paraId="401AAF13" w14:textId="77777777" w:rsidR="00D736F7" w:rsidRDefault="00D736F7" w:rsidP="001314D6">
      <w:pPr>
        <w:pStyle w:val="Heading2"/>
      </w:pPr>
    </w:p>
    <w:p w14:paraId="5E63EEC4" w14:textId="06F35543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BA4DDE">
        <w:t xml:space="preserve">Resonance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4B3ED9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41C422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394BEB0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75AF2CD8" w14:textId="527C124A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1901</w:t>
            </w:r>
          </w:p>
        </w:tc>
        <w:tc>
          <w:tcPr>
            <w:tcW w:w="7650" w:type="dxa"/>
            <w:vAlign w:val="center"/>
          </w:tcPr>
          <w:p w14:paraId="5C585CFE" w14:textId="4B31BCC0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Calculate and measure the resonant frequency of a series RLC circuit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F054C4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77E8EF8A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0843E0A" w14:textId="594B97A1" w:rsidR="00BA4DDE" w:rsidRPr="00E60D07" w:rsidRDefault="00BA4DDE" w:rsidP="00BA4DD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4CDEF2" w14:textId="4189E485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RESERVED</w:t>
            </w:r>
            <w:r w:rsidR="00C67DA4">
              <w:t xml:space="preserve"> (1902)</w:t>
            </w:r>
          </w:p>
        </w:tc>
        <w:tc>
          <w:tcPr>
            <w:tcW w:w="1620" w:type="dxa"/>
            <w:vAlign w:val="center"/>
          </w:tcPr>
          <w:p w14:paraId="0C11D78A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38672A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4781EF1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E3A8BE7" w14:textId="585D4569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1903</w:t>
            </w:r>
          </w:p>
        </w:tc>
        <w:tc>
          <w:tcPr>
            <w:tcW w:w="7650" w:type="dxa"/>
            <w:vAlign w:val="center"/>
          </w:tcPr>
          <w:p w14:paraId="6715DFAD" w14:textId="00A08CBB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Calculate the Q of a series resonant circuit.</w:t>
            </w:r>
          </w:p>
        </w:tc>
        <w:tc>
          <w:tcPr>
            <w:tcW w:w="1620" w:type="dxa"/>
            <w:vAlign w:val="center"/>
          </w:tcPr>
          <w:p w14:paraId="4D32E9FB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5471EDF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42BC2AB3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F47B36F" w14:textId="194618F6" w:rsidR="00BA4DDE" w:rsidRPr="001F72A9" w:rsidRDefault="00BA4DDE" w:rsidP="00BA4DDE">
            <w:r w:rsidRPr="008C4587">
              <w:t>1904</w:t>
            </w:r>
          </w:p>
        </w:tc>
        <w:tc>
          <w:tcPr>
            <w:tcW w:w="7650" w:type="dxa"/>
            <w:vAlign w:val="center"/>
          </w:tcPr>
          <w:p w14:paraId="4CBB5F6C" w14:textId="56A00007" w:rsidR="00BA4DDE" w:rsidRPr="001F72A9" w:rsidRDefault="00BA4DDE" w:rsidP="00BA4DDE">
            <w:r w:rsidRPr="008C4587">
              <w:t>Calculate and measure the resonant frequency of a parallel RLC circuit.</w:t>
            </w:r>
          </w:p>
        </w:tc>
        <w:tc>
          <w:tcPr>
            <w:tcW w:w="1620" w:type="dxa"/>
            <w:vAlign w:val="center"/>
          </w:tcPr>
          <w:p w14:paraId="4B48919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73D01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31258446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7BEFEFA" w14:textId="4404DE78" w:rsidR="00BA4DDE" w:rsidRPr="001F72A9" w:rsidRDefault="00BA4DDE" w:rsidP="00BA4DDE"/>
        </w:tc>
        <w:tc>
          <w:tcPr>
            <w:tcW w:w="7650" w:type="dxa"/>
            <w:vAlign w:val="center"/>
          </w:tcPr>
          <w:p w14:paraId="05489085" w14:textId="43456BF6" w:rsidR="00BA4DDE" w:rsidRPr="001F72A9" w:rsidRDefault="00BA4DDE" w:rsidP="00BA4DDE">
            <w:r w:rsidRPr="008C4587">
              <w:t>RESERVED</w:t>
            </w:r>
            <w:r w:rsidR="00C67DA4">
              <w:t xml:space="preserve"> (1905)</w:t>
            </w:r>
          </w:p>
        </w:tc>
        <w:tc>
          <w:tcPr>
            <w:tcW w:w="1620" w:type="dxa"/>
            <w:vAlign w:val="center"/>
          </w:tcPr>
          <w:p w14:paraId="4BDCEDA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6B18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1711300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7505191" w14:textId="634C9AD0" w:rsidR="00BA4DDE" w:rsidRPr="001F72A9" w:rsidRDefault="00BA4DDE" w:rsidP="00BA4DDE">
            <w:r w:rsidRPr="008C4587">
              <w:t>1906</w:t>
            </w:r>
          </w:p>
        </w:tc>
        <w:tc>
          <w:tcPr>
            <w:tcW w:w="7650" w:type="dxa"/>
            <w:vAlign w:val="center"/>
          </w:tcPr>
          <w:p w14:paraId="2F55DCE0" w14:textId="71C26D24" w:rsidR="00BA4DDE" w:rsidRPr="001F72A9" w:rsidRDefault="00BA4DDE" w:rsidP="00BA4DDE">
            <w:r w:rsidRPr="008C4587">
              <w:t>Graph a response curve on a series RLC circuit.</w:t>
            </w:r>
          </w:p>
        </w:tc>
        <w:tc>
          <w:tcPr>
            <w:tcW w:w="1620" w:type="dxa"/>
            <w:vAlign w:val="center"/>
          </w:tcPr>
          <w:p w14:paraId="0C0755D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75ECF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3DDA254D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96C4407" w14:textId="5ADC4237" w:rsidR="00BA4DDE" w:rsidRPr="001F72A9" w:rsidRDefault="00BA4DDE" w:rsidP="00BA4DDE">
            <w:r w:rsidRPr="008C4587">
              <w:t>1907</w:t>
            </w:r>
          </w:p>
        </w:tc>
        <w:tc>
          <w:tcPr>
            <w:tcW w:w="7650" w:type="dxa"/>
            <w:vAlign w:val="center"/>
          </w:tcPr>
          <w:p w14:paraId="197A7EF6" w14:textId="46B28266" w:rsidR="00BA4DDE" w:rsidRPr="001F72A9" w:rsidRDefault="00BA4DDE" w:rsidP="00BA4DDE">
            <w:r w:rsidRPr="008C4587">
              <w:t>Graph a response curve on a parallel RLC circuit.</w:t>
            </w:r>
          </w:p>
        </w:tc>
        <w:tc>
          <w:tcPr>
            <w:tcW w:w="1620" w:type="dxa"/>
            <w:vAlign w:val="center"/>
          </w:tcPr>
          <w:p w14:paraId="0B65629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84B9D6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3704EEC8" w:rsidR="001314D6" w:rsidRDefault="00D47433" w:rsidP="001314D6">
      <w:pPr>
        <w:pStyle w:val="Heading2"/>
      </w:pPr>
      <w:bookmarkStart w:id="5" w:name="_Hlk72865790"/>
      <w:r>
        <w:t>20</w:t>
      </w:r>
      <w:r w:rsidR="001314D6">
        <w:t xml:space="preserve">00 </w:t>
      </w:r>
      <w:r w:rsidR="00BA4DDE" w:rsidRPr="00BA4DDE">
        <w:t>Soldering/Desoldering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04077DFF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5ADD2D4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3D9BE8E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E794819" w14:textId="5A845DBF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1</w:t>
            </w:r>
          </w:p>
        </w:tc>
        <w:tc>
          <w:tcPr>
            <w:tcW w:w="7650" w:type="dxa"/>
            <w:vAlign w:val="center"/>
          </w:tcPr>
          <w:p w14:paraId="7DCFC437" w14:textId="521695AF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Demonstrate types and usage of soldering/desoldering equipment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F8F758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31EBC6DF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1419B8A" w14:textId="130173F9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2</w:t>
            </w:r>
          </w:p>
        </w:tc>
        <w:tc>
          <w:tcPr>
            <w:tcW w:w="7650" w:type="dxa"/>
            <w:vAlign w:val="center"/>
          </w:tcPr>
          <w:p w14:paraId="6CF8BF84" w14:textId="3353CA72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Desolder components from a circuit board.</w:t>
            </w:r>
          </w:p>
        </w:tc>
        <w:tc>
          <w:tcPr>
            <w:tcW w:w="1620" w:type="dxa"/>
            <w:vAlign w:val="center"/>
          </w:tcPr>
          <w:p w14:paraId="1DD8289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9AB3A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0FCD876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D391661" w14:textId="44F480F1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3</w:t>
            </w:r>
          </w:p>
        </w:tc>
        <w:tc>
          <w:tcPr>
            <w:tcW w:w="7650" w:type="dxa"/>
            <w:vAlign w:val="center"/>
          </w:tcPr>
          <w:p w14:paraId="521C5803" w14:textId="66335291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Solder components to a circuit board.</w:t>
            </w:r>
          </w:p>
        </w:tc>
        <w:tc>
          <w:tcPr>
            <w:tcW w:w="1620" w:type="dxa"/>
            <w:vAlign w:val="center"/>
          </w:tcPr>
          <w:p w14:paraId="24693D9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6C7CC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8D49F0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7F08D073" w14:textId="6DE1818C" w:rsidR="00BA4DDE" w:rsidRPr="001F72A9" w:rsidRDefault="00BA4DDE" w:rsidP="00BA4DDE">
            <w:r w:rsidRPr="00005312">
              <w:t>2004</w:t>
            </w:r>
          </w:p>
        </w:tc>
        <w:tc>
          <w:tcPr>
            <w:tcW w:w="7650" w:type="dxa"/>
            <w:vAlign w:val="center"/>
          </w:tcPr>
          <w:p w14:paraId="1031C4B7" w14:textId="09168EAA" w:rsidR="00BA4DDE" w:rsidRPr="001F72A9" w:rsidRDefault="00BA4DDE" w:rsidP="00BA4DDE">
            <w:r w:rsidRPr="00005312">
              <w:t xml:space="preserve">Demonstrate soldering and de-soldering </w:t>
            </w:r>
            <w:r w:rsidR="00514DEA">
              <w:t>s</w:t>
            </w:r>
            <w:r w:rsidRPr="00005312">
              <w:t xml:space="preserve">urface </w:t>
            </w:r>
            <w:r w:rsidR="00514DEA">
              <w:t>m</w:t>
            </w:r>
            <w:r w:rsidRPr="00005312">
              <w:t xml:space="preserve">ount </w:t>
            </w:r>
            <w:r w:rsidR="00243F53">
              <w:t>d</w:t>
            </w:r>
            <w:r w:rsidRPr="00005312">
              <w:t>evice (SMD) methods.</w:t>
            </w:r>
          </w:p>
        </w:tc>
        <w:tc>
          <w:tcPr>
            <w:tcW w:w="1620" w:type="dxa"/>
            <w:vAlign w:val="center"/>
          </w:tcPr>
          <w:p w14:paraId="605465F0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D790A4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546195A2" w:rsidR="00D47433" w:rsidRDefault="00D47433" w:rsidP="00D47433">
      <w:pPr>
        <w:pStyle w:val="Heading2"/>
      </w:pPr>
      <w:r>
        <w:t xml:space="preserve">2100 </w:t>
      </w:r>
      <w:r w:rsidR="00BA4DDE">
        <w:t xml:space="preserve">Diode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D47433" w:rsidRPr="00E60D07" w14:paraId="541BAD0E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2C4C583F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4D1B1EB3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4CAD837" w14:textId="30F3DA93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1</w:t>
            </w:r>
          </w:p>
        </w:tc>
        <w:tc>
          <w:tcPr>
            <w:tcW w:w="7650" w:type="dxa"/>
            <w:vAlign w:val="center"/>
          </w:tcPr>
          <w:p w14:paraId="34D57F90" w14:textId="3F4E3D31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Test diodes and identify the cathode and anode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AAEC07B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20F69D5E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475A813" w14:textId="68CE130E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2</w:t>
            </w:r>
          </w:p>
        </w:tc>
        <w:tc>
          <w:tcPr>
            <w:tcW w:w="7650" w:type="dxa"/>
            <w:vAlign w:val="center"/>
          </w:tcPr>
          <w:p w14:paraId="50BD9BB8" w14:textId="42D9C535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Analyze the voltage-current relationship of diodes by plotting the characteristic curve.</w:t>
            </w:r>
          </w:p>
        </w:tc>
        <w:tc>
          <w:tcPr>
            <w:tcW w:w="1620" w:type="dxa"/>
            <w:vAlign w:val="center"/>
          </w:tcPr>
          <w:p w14:paraId="150BD23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8D3353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D01FCBE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FFFEB0E" w14:textId="484C1DF3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3</w:t>
            </w:r>
          </w:p>
        </w:tc>
        <w:tc>
          <w:tcPr>
            <w:tcW w:w="7650" w:type="dxa"/>
            <w:vAlign w:val="center"/>
          </w:tcPr>
          <w:p w14:paraId="07E93724" w14:textId="626BFE64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Distinguish the correct bias for the operation of a LED.</w:t>
            </w:r>
          </w:p>
        </w:tc>
        <w:tc>
          <w:tcPr>
            <w:tcW w:w="1620" w:type="dxa"/>
            <w:vAlign w:val="center"/>
          </w:tcPr>
          <w:p w14:paraId="18F5210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EFFF90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6D8FE9D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049C9C6" w14:textId="1AE53C8B" w:rsidR="00BA4DDE" w:rsidRPr="001F72A9" w:rsidRDefault="00BA4DDE" w:rsidP="00BA4DDE">
            <w:r w:rsidRPr="000803C5">
              <w:t>2104</w:t>
            </w:r>
          </w:p>
        </w:tc>
        <w:tc>
          <w:tcPr>
            <w:tcW w:w="7650" w:type="dxa"/>
            <w:vAlign w:val="center"/>
          </w:tcPr>
          <w:p w14:paraId="49CE6A5D" w14:textId="1210CDD8" w:rsidR="00BA4DDE" w:rsidRPr="001F72A9" w:rsidRDefault="00BA4DDE" w:rsidP="00BA4DDE">
            <w:r w:rsidRPr="000803C5">
              <w:t>Compare the forward and reverse characteristics of a Zener diode.</w:t>
            </w:r>
          </w:p>
        </w:tc>
        <w:tc>
          <w:tcPr>
            <w:tcW w:w="1620" w:type="dxa"/>
            <w:vAlign w:val="center"/>
          </w:tcPr>
          <w:p w14:paraId="0ED3412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780CC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24350781" w14:textId="1C4C246D" w:rsidR="0088702C" w:rsidRDefault="0088702C" w:rsidP="0088702C">
      <w:pPr>
        <w:pStyle w:val="Heading2"/>
      </w:pPr>
      <w:r>
        <w:lastRenderedPageBreak/>
        <w:t>2200 Power Supplie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0750629F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16DB56F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D62770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AB3AB70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9C4A08E" w14:textId="5C2477FA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88702C" w:rsidRPr="00E60D07" w14:paraId="0E020936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1E42B21" w14:textId="07FACA7E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1</w:t>
            </w:r>
          </w:p>
        </w:tc>
        <w:tc>
          <w:tcPr>
            <w:tcW w:w="7650" w:type="dxa"/>
            <w:vAlign w:val="center"/>
          </w:tcPr>
          <w:p w14:paraId="195761C3" w14:textId="47507D11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Identify common rectifier circuits (half-wave and full-wave).</w:t>
            </w:r>
          </w:p>
        </w:tc>
        <w:tc>
          <w:tcPr>
            <w:tcW w:w="1620" w:type="dxa"/>
            <w:vAlign w:val="center"/>
            <w:hideMark/>
          </w:tcPr>
          <w:p w14:paraId="484E4856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E39E48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4F20E15D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F280633" w14:textId="67F6AA98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2</w:t>
            </w:r>
          </w:p>
        </w:tc>
        <w:tc>
          <w:tcPr>
            <w:tcW w:w="7650" w:type="dxa"/>
            <w:vAlign w:val="center"/>
          </w:tcPr>
          <w:p w14:paraId="3D82CB76" w14:textId="5780952A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Construct and analyze the operation of a rectifier circuit.</w:t>
            </w:r>
          </w:p>
        </w:tc>
        <w:tc>
          <w:tcPr>
            <w:tcW w:w="1620" w:type="dxa"/>
            <w:vAlign w:val="center"/>
          </w:tcPr>
          <w:p w14:paraId="5DC44E4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EFCB10B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420E5B7D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B729BFB" w14:textId="194A52C9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3</w:t>
            </w:r>
          </w:p>
        </w:tc>
        <w:tc>
          <w:tcPr>
            <w:tcW w:w="7650" w:type="dxa"/>
            <w:vAlign w:val="center"/>
          </w:tcPr>
          <w:p w14:paraId="36D6B4F1" w14:textId="2D00FD3E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Investigate the cause and effect of power supply filtering, hum</w:t>
            </w:r>
            <w:r w:rsidR="00514DEA">
              <w:t>,</w:t>
            </w:r>
            <w:r w:rsidRPr="002C112F">
              <w:t xml:space="preserve"> and common filter types.</w:t>
            </w:r>
          </w:p>
        </w:tc>
        <w:tc>
          <w:tcPr>
            <w:tcW w:w="1620" w:type="dxa"/>
            <w:vAlign w:val="center"/>
          </w:tcPr>
          <w:p w14:paraId="65E84356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A6C2684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018E942B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BD89377" w14:textId="53BA5B12" w:rsidR="0088702C" w:rsidRPr="001F72A9" w:rsidRDefault="0088702C" w:rsidP="0088702C"/>
        </w:tc>
        <w:tc>
          <w:tcPr>
            <w:tcW w:w="7650" w:type="dxa"/>
            <w:vAlign w:val="center"/>
          </w:tcPr>
          <w:p w14:paraId="7E9E19E3" w14:textId="4FA301EA" w:rsidR="0088702C" w:rsidRPr="001F72A9" w:rsidRDefault="0088702C" w:rsidP="0088702C">
            <w:r w:rsidRPr="002C112F">
              <w:t>RESERVED</w:t>
            </w:r>
            <w:r w:rsidR="00C67DA4">
              <w:t xml:space="preserve"> (2204)</w:t>
            </w:r>
          </w:p>
        </w:tc>
        <w:tc>
          <w:tcPr>
            <w:tcW w:w="1620" w:type="dxa"/>
            <w:vAlign w:val="center"/>
          </w:tcPr>
          <w:p w14:paraId="12541B9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B44381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28C08F92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6AA74D30" w14:textId="13DEA5DF" w:rsidR="0088702C" w:rsidRPr="00005312" w:rsidRDefault="0088702C" w:rsidP="0088702C">
            <w:r w:rsidRPr="002C112F">
              <w:t>2205</w:t>
            </w:r>
          </w:p>
        </w:tc>
        <w:tc>
          <w:tcPr>
            <w:tcW w:w="7650" w:type="dxa"/>
            <w:vAlign w:val="center"/>
          </w:tcPr>
          <w:p w14:paraId="2F492446" w14:textId="5F8E121C" w:rsidR="0088702C" w:rsidRPr="00005312" w:rsidRDefault="0088702C" w:rsidP="0088702C">
            <w:r w:rsidRPr="002C112F">
              <w:t>Measure and calculate power supply ripple percentage and voltage regulation.</w:t>
            </w:r>
          </w:p>
        </w:tc>
        <w:tc>
          <w:tcPr>
            <w:tcW w:w="1620" w:type="dxa"/>
            <w:vAlign w:val="center"/>
          </w:tcPr>
          <w:p w14:paraId="2401523F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BCF2E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5498F84E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6D7DF282" w14:textId="3E72B3FF" w:rsidR="0088702C" w:rsidRPr="00005312" w:rsidRDefault="0088702C" w:rsidP="0088702C"/>
        </w:tc>
        <w:tc>
          <w:tcPr>
            <w:tcW w:w="7650" w:type="dxa"/>
            <w:vAlign w:val="center"/>
          </w:tcPr>
          <w:p w14:paraId="13CD5C71" w14:textId="10E95976" w:rsidR="0088702C" w:rsidRPr="00005312" w:rsidRDefault="0088702C" w:rsidP="0088702C">
            <w:r w:rsidRPr="002C112F">
              <w:t>RESERVED</w:t>
            </w:r>
            <w:r w:rsidR="00C67DA4">
              <w:t xml:space="preserve"> (2206</w:t>
            </w:r>
            <w:r w:rsidR="00D736F7">
              <w:t>-2207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48600E3A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0EA33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761FDA4A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A7FA890" w14:textId="51313D74" w:rsidR="0088702C" w:rsidRPr="00005312" w:rsidRDefault="0088702C" w:rsidP="0088702C">
            <w:r w:rsidRPr="002C112F">
              <w:t>2208</w:t>
            </w:r>
          </w:p>
        </w:tc>
        <w:tc>
          <w:tcPr>
            <w:tcW w:w="7650" w:type="dxa"/>
            <w:vAlign w:val="center"/>
          </w:tcPr>
          <w:p w14:paraId="0E729540" w14:textId="54BB3584" w:rsidR="0088702C" w:rsidRPr="00005312" w:rsidRDefault="0088702C" w:rsidP="0088702C">
            <w:r w:rsidRPr="002C112F">
              <w:t>Measure and identify the regulation properties of a shunt</w:t>
            </w:r>
            <w:r w:rsidR="00514DEA">
              <w:t>-</w:t>
            </w:r>
            <w:r w:rsidRPr="002C112F">
              <w:t>type Zener regulator.</w:t>
            </w:r>
          </w:p>
        </w:tc>
        <w:tc>
          <w:tcPr>
            <w:tcW w:w="1620" w:type="dxa"/>
            <w:vAlign w:val="center"/>
          </w:tcPr>
          <w:p w14:paraId="5CD47251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3284D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560276DB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9049AA3" w14:textId="0E03A9F9" w:rsidR="0088702C" w:rsidRPr="00005312" w:rsidRDefault="0088702C" w:rsidP="0088702C">
            <w:r w:rsidRPr="002C112F">
              <w:t>2209</w:t>
            </w:r>
          </w:p>
        </w:tc>
        <w:tc>
          <w:tcPr>
            <w:tcW w:w="7650" w:type="dxa"/>
            <w:vAlign w:val="center"/>
          </w:tcPr>
          <w:p w14:paraId="40AD4664" w14:textId="3D9C64F6" w:rsidR="0088702C" w:rsidRPr="00005312" w:rsidRDefault="0088702C" w:rsidP="0088702C">
            <w:r w:rsidRPr="002C112F">
              <w:t>Select switch mode power supply for different applications.</w:t>
            </w:r>
          </w:p>
        </w:tc>
        <w:tc>
          <w:tcPr>
            <w:tcW w:w="1620" w:type="dxa"/>
            <w:vAlign w:val="center"/>
          </w:tcPr>
          <w:p w14:paraId="527248D0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602F47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FD3401A" w14:textId="6B7436EE" w:rsidR="0088702C" w:rsidRDefault="0088702C" w:rsidP="0088702C">
      <w:pPr>
        <w:pStyle w:val="Heading2"/>
      </w:pPr>
      <w:r>
        <w:t xml:space="preserve">2300 Transistor Characteristic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0D5C6CA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64EFAB6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EF50D15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03A6DD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92523A8" w14:textId="05BD768C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5EC79A5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437F64C" w14:textId="1220E4C5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1</w:t>
            </w:r>
          </w:p>
        </w:tc>
        <w:tc>
          <w:tcPr>
            <w:tcW w:w="7650" w:type="dxa"/>
            <w:vAlign w:val="center"/>
          </w:tcPr>
          <w:p w14:paraId="41F07CF4" w14:textId="5CD17E60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Identify base, emitter, and collector terminals of PNP and NPN transistors.</w:t>
            </w:r>
          </w:p>
        </w:tc>
        <w:tc>
          <w:tcPr>
            <w:tcW w:w="1620" w:type="dxa"/>
            <w:vAlign w:val="center"/>
            <w:hideMark/>
          </w:tcPr>
          <w:p w14:paraId="41F67116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65D27A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25CF3809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A781568" w14:textId="0D9EDF53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2</w:t>
            </w:r>
          </w:p>
        </w:tc>
        <w:tc>
          <w:tcPr>
            <w:tcW w:w="7650" w:type="dxa"/>
            <w:vAlign w:val="center"/>
          </w:tcPr>
          <w:p w14:paraId="5BD9F38C" w14:textId="0DF527DA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Locate the ratings, characteristics and operating parameters listed on a typical transistor specification/data sheet.</w:t>
            </w:r>
          </w:p>
        </w:tc>
        <w:tc>
          <w:tcPr>
            <w:tcW w:w="1620" w:type="dxa"/>
            <w:vAlign w:val="center"/>
          </w:tcPr>
          <w:p w14:paraId="5361279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397F2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4BB2F6B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9A56E57" w14:textId="41ABAADD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3</w:t>
            </w:r>
          </w:p>
        </w:tc>
        <w:tc>
          <w:tcPr>
            <w:tcW w:w="7650" w:type="dxa"/>
            <w:vAlign w:val="center"/>
          </w:tcPr>
          <w:p w14:paraId="7A86B480" w14:textId="20B19C24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 xml:space="preserve">Determine the type of transistor, </w:t>
            </w:r>
            <w:r w:rsidR="00514DEA">
              <w:t>PNP</w:t>
            </w:r>
            <w:r w:rsidRPr="00C31AC3">
              <w:t xml:space="preserve"> or </w:t>
            </w:r>
            <w:r w:rsidR="00514DEA">
              <w:t>NPN</w:t>
            </w:r>
            <w:r w:rsidRPr="00C31AC3">
              <w:t>, and operating condition.</w:t>
            </w:r>
          </w:p>
        </w:tc>
        <w:tc>
          <w:tcPr>
            <w:tcW w:w="1620" w:type="dxa"/>
            <w:vAlign w:val="center"/>
          </w:tcPr>
          <w:p w14:paraId="1CC79BD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B2855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B21EAF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BB05BBF" w14:textId="3219C4F9" w:rsidR="00DE088A" w:rsidRPr="001F72A9" w:rsidRDefault="00DE088A" w:rsidP="00DE088A">
            <w:r w:rsidRPr="00C31AC3">
              <w:t>2304</w:t>
            </w:r>
          </w:p>
        </w:tc>
        <w:tc>
          <w:tcPr>
            <w:tcW w:w="7650" w:type="dxa"/>
            <w:vAlign w:val="center"/>
          </w:tcPr>
          <w:p w14:paraId="27BC72DF" w14:textId="0656FCF7" w:rsidR="00DE088A" w:rsidRPr="001F72A9" w:rsidRDefault="00DE088A" w:rsidP="00DE088A">
            <w:r w:rsidRPr="00C31AC3">
              <w:t>Identify schematic symbols and uses for various types of transistors.</w:t>
            </w:r>
          </w:p>
        </w:tc>
        <w:tc>
          <w:tcPr>
            <w:tcW w:w="1620" w:type="dxa"/>
            <w:vAlign w:val="center"/>
          </w:tcPr>
          <w:p w14:paraId="038FAF9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50719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  <w:tr w:rsidR="00DE088A" w:rsidRPr="00E60D07" w14:paraId="432E88B7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5F2954D0" w14:textId="523351F7" w:rsidR="00DE088A" w:rsidRPr="000803C5" w:rsidRDefault="00DE088A" w:rsidP="00DE088A">
            <w:r w:rsidRPr="00C31AC3">
              <w:t>2305</w:t>
            </w:r>
          </w:p>
        </w:tc>
        <w:tc>
          <w:tcPr>
            <w:tcW w:w="7650" w:type="dxa"/>
            <w:vAlign w:val="center"/>
          </w:tcPr>
          <w:p w14:paraId="4FA79191" w14:textId="15DC6074" w:rsidR="00DE088A" w:rsidRPr="000803C5" w:rsidRDefault="00DE088A" w:rsidP="00DE088A">
            <w:r w:rsidRPr="00C31AC3">
              <w:t>Compare FET and BJT devices.</w:t>
            </w:r>
          </w:p>
        </w:tc>
        <w:tc>
          <w:tcPr>
            <w:tcW w:w="1620" w:type="dxa"/>
            <w:vAlign w:val="center"/>
          </w:tcPr>
          <w:p w14:paraId="6A8857FE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A48FD5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92C283" w14:textId="23E48A1C" w:rsidR="0088702C" w:rsidRDefault="0088702C" w:rsidP="0088702C">
      <w:pPr>
        <w:pStyle w:val="Heading2"/>
      </w:pPr>
      <w:r>
        <w:t>2</w:t>
      </w:r>
      <w:r w:rsidR="00DE088A">
        <w:t>4</w:t>
      </w:r>
      <w:r>
        <w:t xml:space="preserve">00 </w:t>
      </w:r>
      <w:r w:rsidRPr="00BA4DDE">
        <w:t>S</w:t>
      </w:r>
      <w:r w:rsidR="00DE088A">
        <w:t xml:space="preserve">mall Signal Amplifier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0626C739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13D2502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C19CAA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BA3DE8E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89DBB49" w14:textId="63120504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29C378DF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8B5982C" w14:textId="3E4DE3E1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2401</w:t>
            </w:r>
          </w:p>
        </w:tc>
        <w:tc>
          <w:tcPr>
            <w:tcW w:w="7650" w:type="dxa"/>
            <w:vAlign w:val="center"/>
          </w:tcPr>
          <w:p w14:paraId="099B87E2" w14:textId="2DDBE13B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Use biasing polarity of NPN or PNP transistors.</w:t>
            </w:r>
          </w:p>
        </w:tc>
        <w:tc>
          <w:tcPr>
            <w:tcW w:w="1620" w:type="dxa"/>
            <w:vAlign w:val="center"/>
            <w:hideMark/>
          </w:tcPr>
          <w:p w14:paraId="2EB8AFE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E414A11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51D6AEF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4B00BEE1" w14:textId="5F081039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lastRenderedPageBreak/>
              <w:t>2402</w:t>
            </w:r>
          </w:p>
        </w:tc>
        <w:tc>
          <w:tcPr>
            <w:tcW w:w="7650" w:type="dxa"/>
            <w:vAlign w:val="center"/>
          </w:tcPr>
          <w:p w14:paraId="76A79C98" w14:textId="21312188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Calculate and measure gain.</w:t>
            </w:r>
          </w:p>
        </w:tc>
        <w:tc>
          <w:tcPr>
            <w:tcW w:w="1620" w:type="dxa"/>
            <w:vAlign w:val="center"/>
          </w:tcPr>
          <w:p w14:paraId="172F71C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22C8AD4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6F2EDD1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34026224" w14:textId="5622F9DB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2403</w:t>
            </w:r>
          </w:p>
        </w:tc>
        <w:tc>
          <w:tcPr>
            <w:tcW w:w="7650" w:type="dxa"/>
            <w:vAlign w:val="center"/>
          </w:tcPr>
          <w:p w14:paraId="5A7BCBF4" w14:textId="7C48BBC2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Distinguish between basic amplifier configurations.</w:t>
            </w:r>
          </w:p>
        </w:tc>
        <w:tc>
          <w:tcPr>
            <w:tcW w:w="1620" w:type="dxa"/>
            <w:vAlign w:val="center"/>
          </w:tcPr>
          <w:p w14:paraId="5A4C376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8F6CD4D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1BF37A4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73E568B7" w14:textId="322DB0E7" w:rsidR="00DE088A" w:rsidRPr="001F72A9" w:rsidRDefault="00DE088A" w:rsidP="00DE088A"/>
        </w:tc>
        <w:tc>
          <w:tcPr>
            <w:tcW w:w="7650" w:type="dxa"/>
            <w:vAlign w:val="center"/>
          </w:tcPr>
          <w:p w14:paraId="42EF23E6" w14:textId="0350A57A" w:rsidR="00DE088A" w:rsidRPr="001F72A9" w:rsidRDefault="00DE088A" w:rsidP="00DE088A">
            <w:r w:rsidRPr="001843E5">
              <w:t>RESERVED</w:t>
            </w:r>
            <w:r w:rsidR="00C67DA4">
              <w:t xml:space="preserve"> (2404</w:t>
            </w:r>
            <w:r w:rsidR="00D736F7">
              <w:t>-2405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6B410C4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8155A4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255F20" w14:textId="3DF61BBB" w:rsidR="0088702C" w:rsidRDefault="0088702C" w:rsidP="0088702C">
      <w:pPr>
        <w:pStyle w:val="Heading2"/>
      </w:pPr>
      <w:r>
        <w:t>2</w:t>
      </w:r>
      <w:r w:rsidR="00DE088A">
        <w:t>5</w:t>
      </w:r>
      <w:r>
        <w:t xml:space="preserve">00 </w:t>
      </w:r>
      <w:r w:rsidR="00DE088A">
        <w:t xml:space="preserve">Operational Amplifier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1BFDB274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BF1E0C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F0A0E0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58AE94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2E519C" w14:textId="407EFBEF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64D6E684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6EB3CB61" w14:textId="115CB832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2501</w:t>
            </w:r>
          </w:p>
        </w:tc>
        <w:tc>
          <w:tcPr>
            <w:tcW w:w="7650" w:type="dxa"/>
            <w:vAlign w:val="center"/>
          </w:tcPr>
          <w:p w14:paraId="028E2DC5" w14:textId="4D999EEF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Construct and analyze the phase shift between input and output of an inverting IC Op-Amp.</w:t>
            </w:r>
          </w:p>
        </w:tc>
        <w:tc>
          <w:tcPr>
            <w:tcW w:w="1620" w:type="dxa"/>
            <w:vAlign w:val="center"/>
            <w:hideMark/>
          </w:tcPr>
          <w:p w14:paraId="237E96D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A6D7965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17104AA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3563317" w14:textId="6E4ECB95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2502</w:t>
            </w:r>
          </w:p>
        </w:tc>
        <w:tc>
          <w:tcPr>
            <w:tcW w:w="7650" w:type="dxa"/>
            <w:vAlign w:val="center"/>
          </w:tcPr>
          <w:p w14:paraId="3CF2CABA" w14:textId="7279B1BE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Construct and analyze the phase shift between input and output of a non-inverting IC Op-Amp.</w:t>
            </w:r>
          </w:p>
        </w:tc>
        <w:tc>
          <w:tcPr>
            <w:tcW w:w="1620" w:type="dxa"/>
            <w:vAlign w:val="center"/>
          </w:tcPr>
          <w:p w14:paraId="4958257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A18B7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0A9A67E" w14:textId="433DC207" w:rsidR="0088702C" w:rsidRDefault="0088702C" w:rsidP="0088702C">
      <w:pPr>
        <w:pStyle w:val="Heading2"/>
      </w:pPr>
      <w:r>
        <w:t>2</w:t>
      </w:r>
      <w:r w:rsidR="00DE088A">
        <w:t>600</w:t>
      </w:r>
      <w:r>
        <w:t xml:space="preserve"> </w:t>
      </w:r>
      <w:r w:rsidR="00DE088A">
        <w:t xml:space="preserve">Basic Digital Electronic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1C044A97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764F621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7433F54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E176B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945EC4" w14:textId="5E261403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32A0ACBB" w14:textId="77777777" w:rsidTr="00642611">
        <w:trPr>
          <w:trHeight w:val="288"/>
        </w:trPr>
        <w:tc>
          <w:tcPr>
            <w:tcW w:w="715" w:type="dxa"/>
            <w:shd w:val="clear" w:color="auto" w:fill="FFFFFF" w:themeFill="background1"/>
            <w:vAlign w:val="center"/>
          </w:tcPr>
          <w:p w14:paraId="6BAE3DF9" w14:textId="022A7E61" w:rsidR="00DE088A" w:rsidRPr="00642611" w:rsidRDefault="00DE088A" w:rsidP="00DE088A">
            <w:pPr>
              <w:rPr>
                <w:rFonts w:eastAsia="Times New Roman" w:cs="Arial"/>
              </w:rPr>
            </w:pPr>
            <w:r w:rsidRPr="00642611">
              <w:t>2601</w:t>
            </w:r>
          </w:p>
        </w:tc>
        <w:tc>
          <w:tcPr>
            <w:tcW w:w="7650" w:type="dxa"/>
            <w:shd w:val="clear" w:color="auto" w:fill="FFFFFF" w:themeFill="background1"/>
            <w:vAlign w:val="center"/>
          </w:tcPr>
          <w:p w14:paraId="168C5F5D" w14:textId="13C8131D" w:rsidR="00DE088A" w:rsidRPr="00642611" w:rsidRDefault="00DE088A" w:rsidP="00DE088A">
            <w:pPr>
              <w:rPr>
                <w:rFonts w:eastAsia="Times New Roman" w:cs="Arial"/>
              </w:rPr>
            </w:pPr>
            <w:r w:rsidRPr="00642611">
              <w:t>Convert between numbering systems (decimal, binary, octal and hexadecimal).</w:t>
            </w:r>
          </w:p>
        </w:tc>
        <w:tc>
          <w:tcPr>
            <w:tcW w:w="1620" w:type="dxa"/>
            <w:shd w:val="clear" w:color="auto" w:fill="FFFFFF" w:themeFill="background1"/>
            <w:vAlign w:val="center"/>
            <w:hideMark/>
          </w:tcPr>
          <w:p w14:paraId="22332776" w14:textId="77777777" w:rsidR="00DE088A" w:rsidRPr="00642611" w:rsidRDefault="00DE088A" w:rsidP="00DE088A">
            <w:pPr>
              <w:rPr>
                <w:rFonts w:eastAsia="Times New Roman" w:cs="Arial"/>
                <w:color w:val="000000"/>
              </w:rPr>
            </w:pPr>
            <w:r w:rsidRPr="00642611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F7DA7F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7E6BCCAB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590F5627" w14:textId="07F49527" w:rsidR="00DE088A" w:rsidRPr="00E60D07" w:rsidRDefault="00DE088A" w:rsidP="00DE08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C68F64D" w14:textId="3AAFDE6B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RESERVED</w:t>
            </w:r>
            <w:r w:rsidR="00C67DA4">
              <w:t xml:space="preserve"> (2602)</w:t>
            </w:r>
          </w:p>
        </w:tc>
        <w:tc>
          <w:tcPr>
            <w:tcW w:w="1620" w:type="dxa"/>
            <w:vAlign w:val="center"/>
          </w:tcPr>
          <w:p w14:paraId="21BDC38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03374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27051CE8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0897B954" w14:textId="7315D3D7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2603</w:t>
            </w:r>
          </w:p>
        </w:tc>
        <w:tc>
          <w:tcPr>
            <w:tcW w:w="7650" w:type="dxa"/>
            <w:vAlign w:val="center"/>
          </w:tcPr>
          <w:p w14:paraId="3FAD9313" w14:textId="1549FC43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Identify the operation and develop the truth tables for the seven basic logic gates.</w:t>
            </w:r>
          </w:p>
        </w:tc>
        <w:tc>
          <w:tcPr>
            <w:tcW w:w="1620" w:type="dxa"/>
            <w:vAlign w:val="center"/>
          </w:tcPr>
          <w:p w14:paraId="00F0054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307A301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404F1710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0A32B076" w14:textId="2D65FFAD" w:rsidR="00DE088A" w:rsidRPr="001F72A9" w:rsidRDefault="00DE088A" w:rsidP="00DE088A">
            <w:r w:rsidRPr="00823277">
              <w:t>2604</w:t>
            </w:r>
          </w:p>
        </w:tc>
        <w:tc>
          <w:tcPr>
            <w:tcW w:w="7650" w:type="dxa"/>
            <w:vAlign w:val="center"/>
          </w:tcPr>
          <w:p w14:paraId="55A8553A" w14:textId="6A8992AC" w:rsidR="00DE088A" w:rsidRPr="001F72A9" w:rsidRDefault="00DE088A" w:rsidP="00DE088A">
            <w:r w:rsidRPr="00823277">
              <w:t>Connect combinational logic (multiplexer, demultiplexer, half-adder, full-adder).</w:t>
            </w:r>
          </w:p>
        </w:tc>
        <w:tc>
          <w:tcPr>
            <w:tcW w:w="1620" w:type="dxa"/>
            <w:vAlign w:val="center"/>
          </w:tcPr>
          <w:p w14:paraId="35DA76A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0718C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  <w:tr w:rsidR="00DE088A" w:rsidRPr="00E60D07" w14:paraId="4B7E9B6B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78748CB5" w14:textId="3ACCB5CA" w:rsidR="00DE088A" w:rsidRPr="00005312" w:rsidRDefault="00DE088A" w:rsidP="00DE088A">
            <w:r w:rsidRPr="00823277">
              <w:t>2605</w:t>
            </w:r>
          </w:p>
        </w:tc>
        <w:tc>
          <w:tcPr>
            <w:tcW w:w="7650" w:type="dxa"/>
            <w:vAlign w:val="center"/>
          </w:tcPr>
          <w:p w14:paraId="2A46F0DE" w14:textId="5A66D009" w:rsidR="00DE088A" w:rsidRPr="00005312" w:rsidRDefault="00DE088A" w:rsidP="00DE088A">
            <w:r w:rsidRPr="00823277">
              <w:t>Apply Boolean reduction and construct Karnaugh mapping for complex logic circuits.</w:t>
            </w:r>
          </w:p>
        </w:tc>
        <w:tc>
          <w:tcPr>
            <w:tcW w:w="1620" w:type="dxa"/>
            <w:vAlign w:val="center"/>
          </w:tcPr>
          <w:p w14:paraId="7E934AE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ACE94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800879" w14:textId="62E1A839" w:rsidR="0088702C" w:rsidRDefault="0088702C" w:rsidP="0088702C">
      <w:pPr>
        <w:pStyle w:val="Heading2"/>
      </w:pPr>
      <w:r>
        <w:t>2</w:t>
      </w:r>
      <w:r w:rsidR="00DE088A">
        <w:t xml:space="preserve">700 Reserved </w:t>
      </w:r>
    </w:p>
    <w:p w14:paraId="4546DE31" w14:textId="77777777" w:rsidR="00D736F7" w:rsidRDefault="00D736F7" w:rsidP="0088702C">
      <w:pPr>
        <w:pStyle w:val="Heading2"/>
      </w:pPr>
    </w:p>
    <w:p w14:paraId="4AFD8CB9" w14:textId="77777777" w:rsidR="00D736F7" w:rsidRDefault="00D736F7" w:rsidP="0088702C">
      <w:pPr>
        <w:pStyle w:val="Heading2"/>
      </w:pPr>
    </w:p>
    <w:p w14:paraId="5374C6E6" w14:textId="4AC6E2F4" w:rsidR="0088702C" w:rsidRDefault="0088702C" w:rsidP="0088702C">
      <w:pPr>
        <w:pStyle w:val="Heading2"/>
      </w:pPr>
      <w:r>
        <w:lastRenderedPageBreak/>
        <w:t>2</w:t>
      </w:r>
      <w:r w:rsidR="00DE088A">
        <w:t>8</w:t>
      </w:r>
      <w:r>
        <w:t xml:space="preserve">00 </w:t>
      </w:r>
      <w:r w:rsidR="00DE088A">
        <w:t>Troubleshooting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1387324E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1FF4EAE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7A3CFA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E8245DF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6BF4A04" w14:textId="75FA6667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45B6F221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44A18C50" w14:textId="0B428B7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2801</w:t>
            </w:r>
          </w:p>
        </w:tc>
        <w:tc>
          <w:tcPr>
            <w:tcW w:w="7650" w:type="dxa"/>
            <w:vAlign w:val="center"/>
          </w:tcPr>
          <w:p w14:paraId="0490B8D3" w14:textId="0ACE8730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Utilize the order of the troubleshooting process to detect failures in electrical and electronic circuits.</w:t>
            </w:r>
          </w:p>
        </w:tc>
        <w:tc>
          <w:tcPr>
            <w:tcW w:w="1620" w:type="dxa"/>
            <w:vAlign w:val="center"/>
            <w:hideMark/>
          </w:tcPr>
          <w:p w14:paraId="3F0F2F60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4993C9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13F819B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673C471" w14:textId="15D8016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2802</w:t>
            </w:r>
          </w:p>
        </w:tc>
        <w:tc>
          <w:tcPr>
            <w:tcW w:w="7650" w:type="dxa"/>
            <w:vAlign w:val="center"/>
          </w:tcPr>
          <w:p w14:paraId="7243DE77" w14:textId="5DFFEB0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Analyze and troubleshoot failures in electrical and electronic circuits.</w:t>
            </w:r>
          </w:p>
        </w:tc>
        <w:tc>
          <w:tcPr>
            <w:tcW w:w="1620" w:type="dxa"/>
            <w:vAlign w:val="center"/>
          </w:tcPr>
          <w:p w14:paraId="30BA7D0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D5A804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B7846BE" w14:textId="66D8A3E6" w:rsidR="0088702C" w:rsidRDefault="0088702C" w:rsidP="0088702C">
      <w:pPr>
        <w:pStyle w:val="Heading2"/>
      </w:pPr>
      <w:r>
        <w:t>2</w:t>
      </w:r>
      <w:r w:rsidR="00D9334F">
        <w:t>9</w:t>
      </w:r>
      <w:r>
        <w:t xml:space="preserve">00 </w:t>
      </w:r>
      <w:r w:rsidR="00D9334F">
        <w:t xml:space="preserve">Electronic Communication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41F42AED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03EA164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DC26646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5DA697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70CD27E" w14:textId="451D570B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2BA97221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4F1FA961" w14:textId="740F15D3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2901</w:t>
            </w:r>
          </w:p>
        </w:tc>
        <w:tc>
          <w:tcPr>
            <w:tcW w:w="7650" w:type="dxa"/>
            <w:vAlign w:val="center"/>
          </w:tcPr>
          <w:p w14:paraId="0CB1BB91" w14:textId="037DD0EF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Identify and explain the major components of a basic communication system.</w:t>
            </w:r>
          </w:p>
        </w:tc>
        <w:tc>
          <w:tcPr>
            <w:tcW w:w="1620" w:type="dxa"/>
            <w:vAlign w:val="center"/>
            <w:hideMark/>
          </w:tcPr>
          <w:p w14:paraId="19756E8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1E54D6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010490D8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1E8C3468" w14:textId="1FB1517A" w:rsidR="00D9334F" w:rsidRPr="00E60D07" w:rsidRDefault="00D9334F" w:rsidP="00D9334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3C33A26" w14:textId="2459AF93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RESERVED</w:t>
            </w:r>
            <w:r w:rsidR="00C67DA4">
              <w:t xml:space="preserve"> (2902)</w:t>
            </w:r>
          </w:p>
        </w:tc>
        <w:tc>
          <w:tcPr>
            <w:tcW w:w="1620" w:type="dxa"/>
            <w:vAlign w:val="center"/>
          </w:tcPr>
          <w:p w14:paraId="739A7867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09F4E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79F3A158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73562EC" w14:textId="7D2E3C92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2903</w:t>
            </w:r>
          </w:p>
        </w:tc>
        <w:tc>
          <w:tcPr>
            <w:tcW w:w="7650" w:type="dxa"/>
            <w:vAlign w:val="center"/>
          </w:tcPr>
          <w:p w14:paraId="4620B0E8" w14:textId="55958044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Measure and calculate maximum power transfer.</w:t>
            </w:r>
          </w:p>
        </w:tc>
        <w:tc>
          <w:tcPr>
            <w:tcW w:w="1620" w:type="dxa"/>
            <w:vAlign w:val="center"/>
          </w:tcPr>
          <w:p w14:paraId="6F2F89F6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DCC841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E592973" w14:textId="1F59654C" w:rsidR="0088702C" w:rsidRDefault="00D9334F" w:rsidP="0088702C">
      <w:pPr>
        <w:pStyle w:val="Heading2"/>
      </w:pPr>
      <w:r>
        <w:t>3000 Motors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492BBC3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D97E88F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C1903D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C7494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3530FD2" w14:textId="6E0DA436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55800566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7C3A04D3" w14:textId="5C20B896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1</w:t>
            </w:r>
          </w:p>
        </w:tc>
        <w:tc>
          <w:tcPr>
            <w:tcW w:w="7650" w:type="dxa"/>
            <w:vAlign w:val="center"/>
          </w:tcPr>
          <w:p w14:paraId="58D7FC73" w14:textId="7DCF6971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Describe the characteristics of AC and DC motors.</w:t>
            </w:r>
          </w:p>
        </w:tc>
        <w:tc>
          <w:tcPr>
            <w:tcW w:w="1620" w:type="dxa"/>
            <w:vAlign w:val="center"/>
            <w:hideMark/>
          </w:tcPr>
          <w:p w14:paraId="70FCB3E5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98E5C8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4D46887E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B5C04E7" w14:textId="22E374FD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2</w:t>
            </w:r>
          </w:p>
        </w:tc>
        <w:tc>
          <w:tcPr>
            <w:tcW w:w="7650" w:type="dxa"/>
            <w:vAlign w:val="center"/>
          </w:tcPr>
          <w:p w14:paraId="0434EC83" w14:textId="5D995E0A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Describe characteristics of induction and Stepper motors.</w:t>
            </w:r>
          </w:p>
        </w:tc>
        <w:tc>
          <w:tcPr>
            <w:tcW w:w="1620" w:type="dxa"/>
            <w:vAlign w:val="center"/>
          </w:tcPr>
          <w:p w14:paraId="7D6201D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3EE051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6AB7F664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5EF1FA5" w14:textId="6D4A54DF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3</w:t>
            </w:r>
          </w:p>
        </w:tc>
        <w:tc>
          <w:tcPr>
            <w:tcW w:w="7650" w:type="dxa"/>
            <w:vAlign w:val="center"/>
          </w:tcPr>
          <w:p w14:paraId="619DB68F" w14:textId="39EC0609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Explain the difference between brushed and brushless motors.</w:t>
            </w:r>
          </w:p>
        </w:tc>
        <w:tc>
          <w:tcPr>
            <w:tcW w:w="1620" w:type="dxa"/>
            <w:vAlign w:val="center"/>
          </w:tcPr>
          <w:p w14:paraId="7A717FEF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F45FAEB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460CB56A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E743F42" w14:textId="3FC0DE63" w:rsidR="00D9334F" w:rsidRPr="001F72A9" w:rsidRDefault="00D9334F" w:rsidP="00D9334F">
            <w:r w:rsidRPr="00AF43BE">
              <w:t>3004</w:t>
            </w:r>
          </w:p>
        </w:tc>
        <w:tc>
          <w:tcPr>
            <w:tcW w:w="7650" w:type="dxa"/>
            <w:vAlign w:val="center"/>
          </w:tcPr>
          <w:p w14:paraId="3CAB9427" w14:textId="243AF500" w:rsidR="00D9334F" w:rsidRPr="001F72A9" w:rsidRDefault="00D9334F" w:rsidP="00D9334F">
            <w:r w:rsidRPr="00AF43BE">
              <w:t>Explain the use and function of a servomechanism.</w:t>
            </w:r>
          </w:p>
        </w:tc>
        <w:tc>
          <w:tcPr>
            <w:tcW w:w="1620" w:type="dxa"/>
            <w:vAlign w:val="center"/>
          </w:tcPr>
          <w:p w14:paraId="1D5F7975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33672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</w:tr>
      <w:tr w:rsidR="00D9334F" w:rsidRPr="00E60D07" w14:paraId="09F5D8F6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6958772F" w14:textId="04D5D692" w:rsidR="00D9334F" w:rsidRPr="00005312" w:rsidRDefault="00D9334F" w:rsidP="00D9334F">
            <w:r w:rsidRPr="00AF43BE">
              <w:t>3005</w:t>
            </w:r>
          </w:p>
        </w:tc>
        <w:tc>
          <w:tcPr>
            <w:tcW w:w="7650" w:type="dxa"/>
            <w:vAlign w:val="center"/>
          </w:tcPr>
          <w:p w14:paraId="01E13FFD" w14:textId="1A956327" w:rsidR="00D9334F" w:rsidRPr="00005312" w:rsidRDefault="00D9334F" w:rsidP="00D9334F">
            <w:r w:rsidRPr="00AF43BE">
              <w:t>Explain and use motor controllers and speed controllers.</w:t>
            </w:r>
          </w:p>
        </w:tc>
        <w:tc>
          <w:tcPr>
            <w:tcW w:w="1620" w:type="dxa"/>
            <w:vAlign w:val="center"/>
          </w:tcPr>
          <w:p w14:paraId="39606E5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7566CF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2B6E06D" w14:textId="77777777" w:rsidR="00D736F7" w:rsidRDefault="00D736F7" w:rsidP="0088702C">
      <w:pPr>
        <w:pStyle w:val="Heading2"/>
      </w:pPr>
    </w:p>
    <w:p w14:paraId="079A5E95" w14:textId="77777777" w:rsidR="00D736F7" w:rsidRDefault="00D736F7" w:rsidP="0088702C">
      <w:pPr>
        <w:pStyle w:val="Heading2"/>
      </w:pPr>
    </w:p>
    <w:p w14:paraId="3BC941BF" w14:textId="77777777" w:rsidR="00D736F7" w:rsidRDefault="00D736F7" w:rsidP="0088702C">
      <w:pPr>
        <w:pStyle w:val="Heading2"/>
      </w:pPr>
    </w:p>
    <w:p w14:paraId="25E8072D" w14:textId="482B2F7A" w:rsidR="0088702C" w:rsidRDefault="00D9334F" w:rsidP="0088702C">
      <w:pPr>
        <w:pStyle w:val="Heading2"/>
      </w:pPr>
      <w:r>
        <w:lastRenderedPageBreak/>
        <w:t>3100 History of Electronics – Past, Present</w:t>
      </w:r>
      <w:r w:rsidR="00514DEA">
        <w:t>,</w:t>
      </w:r>
      <w:r>
        <w:t xml:space="preserve"> and Future</w:t>
      </w:r>
      <w:r w:rsidR="0088702C">
        <w:t xml:space="preserve">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337506A" w14:textId="77777777" w:rsidTr="00D73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681C98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21DC57E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B2E372E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707D9B1" w14:textId="68519CE5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74A70309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6C14C8AC" w14:textId="37567CC9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3101</w:t>
            </w:r>
          </w:p>
        </w:tc>
        <w:tc>
          <w:tcPr>
            <w:tcW w:w="7650" w:type="dxa"/>
            <w:vAlign w:val="center"/>
          </w:tcPr>
          <w:p w14:paraId="74636A57" w14:textId="4AF9F47A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Examine the cause and effect of past, present</w:t>
            </w:r>
            <w:r w:rsidR="00514DEA">
              <w:t>,</w:t>
            </w:r>
            <w:r w:rsidRPr="00E10E98">
              <w:t xml:space="preserve"> and future technologies.</w:t>
            </w:r>
          </w:p>
        </w:tc>
        <w:tc>
          <w:tcPr>
            <w:tcW w:w="1620" w:type="dxa"/>
            <w:vAlign w:val="center"/>
            <w:hideMark/>
          </w:tcPr>
          <w:p w14:paraId="24F36F30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9FD475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158C8E1F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462C6B14" w14:textId="6FF4F7FB" w:rsidR="00D9334F" w:rsidRPr="00E60D07" w:rsidRDefault="00D9334F" w:rsidP="00D9334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114AD04" w14:textId="07A6303F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RESERVED</w:t>
            </w:r>
            <w:r w:rsidR="00C67DA4">
              <w:t xml:space="preserve"> (3102</w:t>
            </w:r>
            <w:r w:rsidR="00D736F7">
              <w:t>-3103</w:t>
            </w:r>
            <w:r w:rsidR="00C67DA4">
              <w:t>)</w:t>
            </w:r>
          </w:p>
        </w:tc>
        <w:tc>
          <w:tcPr>
            <w:tcW w:w="1620" w:type="dxa"/>
            <w:vAlign w:val="center"/>
          </w:tcPr>
          <w:p w14:paraId="013E48A0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D74D141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AFBDD5" w14:textId="3A247AF3" w:rsidR="0088702C" w:rsidRDefault="00D9334F" w:rsidP="0088702C">
      <w:pPr>
        <w:pStyle w:val="Heading2"/>
      </w:pPr>
      <w:r>
        <w:t xml:space="preserve">3200 Microcontrollers 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88702C" w:rsidRPr="00E60D07" w14:paraId="3703A900" w14:textId="77777777" w:rsidTr="00514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E125AA9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12CEDC5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3AA7974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E023DA4" w14:textId="0C588B77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7F90723A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277388C" w14:textId="625F14B1" w:rsidR="00D9334F" w:rsidRPr="00E60D07" w:rsidRDefault="00D9334F" w:rsidP="00D9334F">
            <w:pPr>
              <w:rPr>
                <w:rFonts w:eastAsia="Times New Roman" w:cs="Arial"/>
              </w:rPr>
            </w:pPr>
            <w:r w:rsidRPr="002D0A01">
              <w:t>3201</w:t>
            </w:r>
          </w:p>
        </w:tc>
        <w:tc>
          <w:tcPr>
            <w:tcW w:w="7650" w:type="dxa"/>
            <w:vAlign w:val="center"/>
          </w:tcPr>
          <w:p w14:paraId="52C11AA4" w14:textId="2FA275DB" w:rsidR="00D9334F" w:rsidRPr="00E60D07" w:rsidRDefault="00D9334F" w:rsidP="00D9334F">
            <w:pPr>
              <w:rPr>
                <w:rFonts w:eastAsia="Times New Roman" w:cs="Arial"/>
              </w:rPr>
            </w:pPr>
            <w:r w:rsidRPr="002D0A01">
              <w:t>Program and use a microcontroller to read an input and control an output (digital, analog, PWM, and display).</w:t>
            </w:r>
          </w:p>
        </w:tc>
        <w:tc>
          <w:tcPr>
            <w:tcW w:w="1620" w:type="dxa"/>
            <w:vAlign w:val="center"/>
            <w:hideMark/>
          </w:tcPr>
          <w:p w14:paraId="5527DFDE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5C41CC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019D22B" w14:textId="4DB1670B" w:rsidR="00C32A77" w:rsidRPr="00EE337D" w:rsidRDefault="00C32A77" w:rsidP="00C32A77">
      <w:pPr>
        <w:pStyle w:val="Heading2"/>
      </w:pPr>
      <w:r w:rsidRPr="00EE337D">
        <w:t>3300 Electromagnetism</w:t>
      </w:r>
    </w:p>
    <w:tbl>
      <w:tblPr>
        <w:tblStyle w:val="GridTable4-Accent1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C32A77" w:rsidRPr="00E60D07" w14:paraId="4DAE69D8" w14:textId="77777777" w:rsidTr="00013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9A0A8F2" w14:textId="77777777" w:rsidR="00C32A77" w:rsidRPr="00E60D07" w:rsidRDefault="00C32A77" w:rsidP="0001394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37DFFE9" w14:textId="77777777" w:rsidR="00C32A77" w:rsidRPr="00E60D07" w:rsidRDefault="00C32A77" w:rsidP="0001394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3CF9018" w14:textId="77777777" w:rsidR="00C32A77" w:rsidRPr="00481622" w:rsidRDefault="00C32A77" w:rsidP="0001394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CD7CBB4" w14:textId="77777777" w:rsidR="00C32A77" w:rsidRPr="00E60D07" w:rsidRDefault="00C32A77" w:rsidP="0001394B">
            <w:pPr>
              <w:jc w:val="center"/>
            </w:pPr>
            <w:r w:rsidRPr="00E60D07">
              <w:t xml:space="preserve">Secondary Course </w:t>
            </w:r>
            <w:r>
              <w:t>Crosswalk</w:t>
            </w:r>
          </w:p>
        </w:tc>
      </w:tr>
      <w:tr w:rsidR="00C32A77" w:rsidRPr="00E60D07" w14:paraId="6B27CB0D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1F58D0" w14:textId="0E22C591" w:rsidR="00C32A77" w:rsidRPr="00EE337D" w:rsidRDefault="00C32A77" w:rsidP="0001394B">
            <w:pPr>
              <w:rPr>
                <w:rFonts w:eastAsia="Times New Roman" w:cs="Arial"/>
              </w:rPr>
            </w:pPr>
            <w:r w:rsidRPr="00EE337D">
              <w:t>3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9EF921" w14:textId="6A58A6A3" w:rsidR="00C32A77" w:rsidRPr="00EE337D" w:rsidRDefault="00C32A77" w:rsidP="0001394B">
            <w:pPr>
              <w:rPr>
                <w:rFonts w:eastAsia="Times New Roman" w:cs="Arial"/>
                <w:bCs/>
              </w:rPr>
            </w:pPr>
            <w:r w:rsidRPr="00EE337D">
              <w:rPr>
                <w:bCs/>
              </w:rPr>
              <w:t>Construct an electromagnet.</w:t>
            </w:r>
          </w:p>
        </w:tc>
        <w:tc>
          <w:tcPr>
            <w:tcW w:w="1620" w:type="dxa"/>
            <w:vAlign w:val="center"/>
            <w:hideMark/>
          </w:tcPr>
          <w:p w14:paraId="15C85177" w14:textId="5969D1B8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0E9F9FA" w14:textId="3C5733B4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</w:tr>
      <w:tr w:rsidR="00C32A77" w:rsidRPr="00E60D07" w14:paraId="31BBA0DA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C6BB302" w14:textId="2B2745E5" w:rsidR="00C32A77" w:rsidRPr="00EE337D" w:rsidRDefault="00C32A77" w:rsidP="0001394B">
            <w:r w:rsidRPr="00EE337D">
              <w:t>3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BF0D92" w14:textId="5701206D" w:rsidR="00C32A77" w:rsidRPr="00EE337D" w:rsidRDefault="00473DCA" w:rsidP="0001394B">
            <w:pPr>
              <w:rPr>
                <w:bCs/>
              </w:rPr>
            </w:pPr>
            <w:r w:rsidRPr="00EE337D">
              <w:rPr>
                <w:bCs/>
              </w:rPr>
              <w:t>Design/b</w:t>
            </w:r>
            <w:r w:rsidR="00A442D3" w:rsidRPr="00EE337D">
              <w:rPr>
                <w:bCs/>
              </w:rPr>
              <w:t>uild a</w:t>
            </w:r>
            <w:r w:rsidR="00C32A77" w:rsidRPr="00EE337D">
              <w:rPr>
                <w:bCs/>
              </w:rPr>
              <w:t xml:space="preserve"> relay control circuit.</w:t>
            </w:r>
          </w:p>
        </w:tc>
        <w:tc>
          <w:tcPr>
            <w:tcW w:w="1620" w:type="dxa"/>
            <w:vAlign w:val="center"/>
          </w:tcPr>
          <w:p w14:paraId="4E787C92" w14:textId="72D38A6F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F4FC168" w14:textId="3872B9D0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</w:tr>
      <w:tr w:rsidR="00C32A77" w:rsidRPr="00E60D07" w14:paraId="1706AE91" w14:textId="77777777" w:rsidTr="00EE337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CF504F" w14:textId="0D67E40D" w:rsidR="00C32A77" w:rsidRPr="00EE337D" w:rsidRDefault="00C32A77" w:rsidP="0001394B">
            <w:r w:rsidRPr="00EE337D">
              <w:t>3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448E075" w14:textId="77DAA8F9" w:rsidR="00C32A77" w:rsidRPr="00EE337D" w:rsidRDefault="00473DCA" w:rsidP="0001394B">
            <w:pPr>
              <w:rPr>
                <w:bCs/>
              </w:rPr>
            </w:pPr>
            <w:r w:rsidRPr="00EE337D">
              <w:rPr>
                <w:bCs/>
              </w:rPr>
              <w:t xml:space="preserve">Differentiate between electromagnetic and </w:t>
            </w:r>
            <w:r w:rsidR="00C67DA4" w:rsidRPr="00EE337D">
              <w:rPr>
                <w:bCs/>
              </w:rPr>
              <w:t>solid-state</w:t>
            </w:r>
            <w:r w:rsidRPr="00EE337D">
              <w:rPr>
                <w:bCs/>
              </w:rPr>
              <w:t xml:space="preserve"> relays.</w:t>
            </w:r>
          </w:p>
        </w:tc>
        <w:tc>
          <w:tcPr>
            <w:tcW w:w="1620" w:type="dxa"/>
            <w:vAlign w:val="center"/>
          </w:tcPr>
          <w:p w14:paraId="3AD7C8CA" w14:textId="1198BD3F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33EB086" w14:textId="2BA0C426" w:rsidR="00C32A77" w:rsidRPr="00E60D07" w:rsidRDefault="00C32A77" w:rsidP="0001394B">
            <w:pPr>
              <w:rPr>
                <w:rFonts w:eastAsia="Times New Roman" w:cs="Arial"/>
                <w:color w:val="000000"/>
              </w:rPr>
            </w:pPr>
            <w:r w:rsidRPr="004A4D3A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F2862F4" w14:textId="77777777" w:rsidR="00C67DA4" w:rsidRDefault="00C67DA4" w:rsidP="008F6DD3">
      <w:pPr>
        <w:tabs>
          <w:tab w:val="left" w:pos="10080"/>
        </w:tabs>
        <w:rPr>
          <w:vertAlign w:val="superscript"/>
        </w:rPr>
      </w:pPr>
    </w:p>
    <w:p w14:paraId="607E3BB8" w14:textId="6C7BA9A7" w:rsidR="00963472" w:rsidRDefault="00EF734D" w:rsidP="008F6DD3">
      <w:pPr>
        <w:tabs>
          <w:tab w:val="left" w:pos="10080"/>
        </w:tabs>
      </w:pPr>
      <w:r w:rsidRPr="36F9A618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5470CB40" w14:textId="65D62A2C" w:rsidR="36F9A618" w:rsidRDefault="36F9A618" w:rsidP="36F9A618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DC32EA" w14:textId="77777777" w:rsidR="005D15FD" w:rsidRDefault="005D15FD" w:rsidP="000733E4">
      <w:pPr>
        <w:spacing w:after="0" w:line="240" w:lineRule="auto"/>
      </w:pPr>
      <w:r>
        <w:separator/>
      </w:r>
    </w:p>
  </w:endnote>
  <w:endnote w:type="continuationSeparator" w:id="0">
    <w:p w14:paraId="68367305" w14:textId="77777777" w:rsidR="005D15FD" w:rsidRDefault="005D15F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7EE40F5A" w:rsidR="00A360BA" w:rsidRPr="00815DA6" w:rsidRDefault="00A360BA" w:rsidP="00E36070">
    <w:pPr>
      <w:pStyle w:val="Footer"/>
      <w:tabs>
        <w:tab w:val="clear" w:pos="9360"/>
        <w:tab w:val="right" w:pos="12690"/>
      </w:tabs>
    </w:pPr>
    <w:r w:rsidRPr="00815DA6">
      <w:t>Electrical, Electronic and Communications Engineering Technology/Technician CIP 15.0303</w:t>
    </w:r>
    <w:r>
      <w:t xml:space="preserve">  POS 15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473DCA">
      <w:rPr>
        <w:noProof/>
      </w:rPr>
      <w:t>1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6F52AE" w14:textId="77777777" w:rsidR="005D15FD" w:rsidRDefault="005D15FD" w:rsidP="000733E4">
      <w:pPr>
        <w:spacing w:after="0" w:line="240" w:lineRule="auto"/>
      </w:pPr>
      <w:r>
        <w:separator/>
      </w:r>
    </w:p>
  </w:footnote>
  <w:footnote w:type="continuationSeparator" w:id="0">
    <w:p w14:paraId="7EDEED8B" w14:textId="77777777" w:rsidR="005D15FD" w:rsidRDefault="005D15F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D3687" w14:textId="77777777" w:rsidR="00A360BA" w:rsidRPr="007A6840" w:rsidRDefault="00A360BA" w:rsidP="00CA213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2199C9" wp14:editId="1BF5836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4F272BF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B07199" w14:textId="77777777" w:rsidR="00A360BA" w:rsidRDefault="00A360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00303"/>
    <w:rsid w:val="00011C57"/>
    <w:rsid w:val="0001216D"/>
    <w:rsid w:val="00026D41"/>
    <w:rsid w:val="00033149"/>
    <w:rsid w:val="000377FD"/>
    <w:rsid w:val="0004084D"/>
    <w:rsid w:val="000733E4"/>
    <w:rsid w:val="000B2EFC"/>
    <w:rsid w:val="000B2F93"/>
    <w:rsid w:val="000C1676"/>
    <w:rsid w:val="000D5D31"/>
    <w:rsid w:val="00100366"/>
    <w:rsid w:val="00123BA3"/>
    <w:rsid w:val="001314D6"/>
    <w:rsid w:val="00153EE8"/>
    <w:rsid w:val="001752DE"/>
    <w:rsid w:val="001A152A"/>
    <w:rsid w:val="001C5B5A"/>
    <w:rsid w:val="001D629F"/>
    <w:rsid w:val="002146A6"/>
    <w:rsid w:val="00216F40"/>
    <w:rsid w:val="00217F98"/>
    <w:rsid w:val="00223380"/>
    <w:rsid w:val="00243F53"/>
    <w:rsid w:val="002457A0"/>
    <w:rsid w:val="00264B51"/>
    <w:rsid w:val="00277C6C"/>
    <w:rsid w:val="002A5F84"/>
    <w:rsid w:val="0033180A"/>
    <w:rsid w:val="003709AA"/>
    <w:rsid w:val="003909AE"/>
    <w:rsid w:val="003A2995"/>
    <w:rsid w:val="003A6945"/>
    <w:rsid w:val="003D27C2"/>
    <w:rsid w:val="003F39DD"/>
    <w:rsid w:val="00400CA6"/>
    <w:rsid w:val="00435A12"/>
    <w:rsid w:val="00473DCA"/>
    <w:rsid w:val="00481622"/>
    <w:rsid w:val="00496577"/>
    <w:rsid w:val="004A4D3A"/>
    <w:rsid w:val="004C2A92"/>
    <w:rsid w:val="004D4EFE"/>
    <w:rsid w:val="004D79F3"/>
    <w:rsid w:val="004E36CD"/>
    <w:rsid w:val="005047EC"/>
    <w:rsid w:val="0050684F"/>
    <w:rsid w:val="00514DEA"/>
    <w:rsid w:val="00547C10"/>
    <w:rsid w:val="005D15FD"/>
    <w:rsid w:val="005D4896"/>
    <w:rsid w:val="005D6BCE"/>
    <w:rsid w:val="00642611"/>
    <w:rsid w:val="006704EF"/>
    <w:rsid w:val="00690071"/>
    <w:rsid w:val="006B74EB"/>
    <w:rsid w:val="006C00EB"/>
    <w:rsid w:val="006E0583"/>
    <w:rsid w:val="006F2192"/>
    <w:rsid w:val="00716A8C"/>
    <w:rsid w:val="007206F4"/>
    <w:rsid w:val="0073567A"/>
    <w:rsid w:val="0077039C"/>
    <w:rsid w:val="007865A2"/>
    <w:rsid w:val="00793AD0"/>
    <w:rsid w:val="007C61CD"/>
    <w:rsid w:val="007F79E0"/>
    <w:rsid w:val="008033D8"/>
    <w:rsid w:val="00815DA6"/>
    <w:rsid w:val="008413AD"/>
    <w:rsid w:val="008417DE"/>
    <w:rsid w:val="008841DF"/>
    <w:rsid w:val="0088702C"/>
    <w:rsid w:val="008A6366"/>
    <w:rsid w:val="008C4ABB"/>
    <w:rsid w:val="008E2F3F"/>
    <w:rsid w:val="008F6DD3"/>
    <w:rsid w:val="00945C84"/>
    <w:rsid w:val="00956A11"/>
    <w:rsid w:val="00963472"/>
    <w:rsid w:val="00967D2F"/>
    <w:rsid w:val="00970E51"/>
    <w:rsid w:val="00975D91"/>
    <w:rsid w:val="00987FD7"/>
    <w:rsid w:val="009B08CB"/>
    <w:rsid w:val="009B6E33"/>
    <w:rsid w:val="00A27F7E"/>
    <w:rsid w:val="00A360BA"/>
    <w:rsid w:val="00A434D0"/>
    <w:rsid w:val="00A442D3"/>
    <w:rsid w:val="00A502AF"/>
    <w:rsid w:val="00AB147A"/>
    <w:rsid w:val="00AB3959"/>
    <w:rsid w:val="00AB54EA"/>
    <w:rsid w:val="00AD7047"/>
    <w:rsid w:val="00B22364"/>
    <w:rsid w:val="00B27399"/>
    <w:rsid w:val="00B719D0"/>
    <w:rsid w:val="00B82CCC"/>
    <w:rsid w:val="00BA4DDE"/>
    <w:rsid w:val="00BB6DF6"/>
    <w:rsid w:val="00BD2444"/>
    <w:rsid w:val="00C16600"/>
    <w:rsid w:val="00C30671"/>
    <w:rsid w:val="00C32A77"/>
    <w:rsid w:val="00C36E47"/>
    <w:rsid w:val="00C43E54"/>
    <w:rsid w:val="00C54576"/>
    <w:rsid w:val="00C67C1C"/>
    <w:rsid w:val="00C67DA4"/>
    <w:rsid w:val="00CA1AFB"/>
    <w:rsid w:val="00CA2136"/>
    <w:rsid w:val="00CA5C5A"/>
    <w:rsid w:val="00CC6849"/>
    <w:rsid w:val="00D04192"/>
    <w:rsid w:val="00D34DDA"/>
    <w:rsid w:val="00D47433"/>
    <w:rsid w:val="00D736F7"/>
    <w:rsid w:val="00D9334F"/>
    <w:rsid w:val="00DD3EAA"/>
    <w:rsid w:val="00DE088A"/>
    <w:rsid w:val="00E034CB"/>
    <w:rsid w:val="00E31D6A"/>
    <w:rsid w:val="00E36070"/>
    <w:rsid w:val="00E441F0"/>
    <w:rsid w:val="00E50587"/>
    <w:rsid w:val="00E60D07"/>
    <w:rsid w:val="00E62D6B"/>
    <w:rsid w:val="00E70D26"/>
    <w:rsid w:val="00E7316F"/>
    <w:rsid w:val="00E75374"/>
    <w:rsid w:val="00E83B3B"/>
    <w:rsid w:val="00E9249C"/>
    <w:rsid w:val="00EA52C5"/>
    <w:rsid w:val="00EA581C"/>
    <w:rsid w:val="00EB5C38"/>
    <w:rsid w:val="00EC747E"/>
    <w:rsid w:val="00EE0ECF"/>
    <w:rsid w:val="00EE337D"/>
    <w:rsid w:val="00EF734D"/>
    <w:rsid w:val="00F13CC6"/>
    <w:rsid w:val="00F15EBF"/>
    <w:rsid w:val="00F82ABE"/>
    <w:rsid w:val="00FA394D"/>
    <w:rsid w:val="00FA5C60"/>
    <w:rsid w:val="00FB6C80"/>
    <w:rsid w:val="00FF1114"/>
    <w:rsid w:val="36F9A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docId w15:val="{65F1405F-3BDC-47DE-A028-DCF32E9AA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02C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customStyle="1" w:styleId="GridTable4-Accent11">
    <w:name w:val="Grid Table 4 - Accent 1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ED4306A-0AD4-4D0C-86A1-99C1DBF584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FCF1DB-7C83-4454-AD55-BE2B56895F16}"/>
</file>

<file path=customXml/itemProps3.xml><?xml version="1.0" encoding="utf-8"?>
<ds:datastoreItem xmlns:ds="http://schemas.openxmlformats.org/officeDocument/2006/customXml" ds:itemID="{CF5405C6-6B00-41B0-8DCF-2B2B458BD7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13BE-C72B-495A-A669-B9222F17F0E9}">
  <ds:schemaRefs>
    <ds:schemaRef ds:uri="http://schemas.microsoft.com/office/2006/documentManagement/types"/>
    <ds:schemaRef ds:uri="http://schemas.microsoft.com/office/infopath/2007/PartnerControls"/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808</Words>
  <Characters>10308</Characters>
  <Application>Microsoft Office Word</Application>
  <DocSecurity>4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033 Electrical Electronic Communication</dc:title>
  <dc:creator>Henry, Rachel</dc:creator>
  <cp:lastModifiedBy>Heimbach, Bunne</cp:lastModifiedBy>
  <cp:revision>2</cp:revision>
  <dcterms:created xsi:type="dcterms:W3CDTF">2024-04-22T20:35:00Z</dcterms:created>
  <dcterms:modified xsi:type="dcterms:W3CDTF">2024-04-22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b8e6408b6c558056decf5cc4c6ee40136b48fa02260c935137d4880911e8b444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